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FFF76" w14:textId="5861605D" w:rsidR="002520A1" w:rsidRPr="002A4E72" w:rsidRDefault="00451ED7" w:rsidP="00857549">
      <w:pPr>
        <w:spacing w:after="0" w:line="240" w:lineRule="auto"/>
        <w:ind w:left="-270" w:right="-450"/>
        <w:jc w:val="both"/>
        <w:rPr>
          <w:i/>
          <w:iCs/>
          <w:color w:val="FFFFFF" w:themeColor="background1"/>
        </w:rPr>
      </w:pPr>
      <w:r w:rsidRPr="00857549">
        <w:rPr>
          <w:i/>
          <w:iCs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1703F8C5" wp14:editId="0078516E">
                <wp:simplePos x="0" y="0"/>
                <wp:positionH relativeFrom="page">
                  <wp:posOffset>-365544</wp:posOffset>
                </wp:positionH>
                <wp:positionV relativeFrom="paragraph">
                  <wp:posOffset>-297252</wp:posOffset>
                </wp:positionV>
                <wp:extent cx="8138160" cy="686519"/>
                <wp:effectExtent l="57150" t="38100" r="72390" b="9461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38160" cy="6865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C6CAE2" id="Rectangle 4" o:spid="_x0000_s1026" style="position:absolute;margin-left:-28.8pt;margin-top:-23.4pt;width:640.8pt;height:54.05pt;z-index:-251611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" fillcolor="#bfbfbf [2412]" strokecolor="#bfbfbf [2412]">
                <v:shadow on="t" color="black" opacity="41287f" offset="0,1.5pt"/>
                <w10:wrap anchorx="page"/>
              </v:rect>
            </w:pict>
          </mc:Fallback>
        </mc:AlternateContent>
      </w:r>
      <w:r w:rsidR="00C5462B" w:rsidRPr="00857549">
        <w:rPr>
          <w:b/>
          <w:bCs/>
          <w:color w:val="000000" w:themeColor="text1"/>
          <w:sz w:val="34"/>
          <w:szCs w:val="34"/>
        </w:rPr>
        <w:t>Parisa Rahmani</w:t>
      </w:r>
      <w:r w:rsidR="00857549" w:rsidRPr="00857549">
        <w:rPr>
          <w:b/>
          <w:bCs/>
          <w:color w:val="000000" w:themeColor="text1"/>
          <w:sz w:val="34"/>
          <w:szCs w:val="34"/>
        </w:rPr>
        <w:t xml:space="preserve"> </w:t>
      </w:r>
      <w:r w:rsidR="00857549">
        <w:t xml:space="preserve">(Master of Science in Engineering </w:t>
      </w:r>
      <w:r w:rsidR="00857549" w:rsidRPr="00921F8E">
        <w:t xml:space="preserve">excelled in Mathematics and </w:t>
      </w:r>
      <w:r w:rsidR="00857549">
        <w:t>c</w:t>
      </w:r>
      <w:r w:rsidR="00857549" w:rsidRPr="00921F8E">
        <w:t>omputer skills</w:t>
      </w:r>
      <w:r w:rsidR="00857549">
        <w:t xml:space="preserve">) </w:t>
      </w:r>
      <w:r w:rsidR="0087787A" w:rsidRPr="00FF6A56">
        <w:rPr>
          <w:color w:val="000000" w:themeColor="text1"/>
          <w:sz w:val="36"/>
          <w:szCs w:val="36"/>
        </w:rPr>
        <w:tab/>
      </w:r>
      <w:r w:rsidR="00857549">
        <w:rPr>
          <w:i/>
          <w:iCs/>
          <w:color w:val="000000" w:themeColor="text1"/>
          <w:sz w:val="18"/>
          <w:szCs w:val="18"/>
        </w:rPr>
        <w:t xml:space="preserve">CV </w:t>
      </w:r>
      <w:r w:rsidR="00D9788A" w:rsidRPr="00857549">
        <w:rPr>
          <w:color w:val="000000" w:themeColor="text1"/>
          <w:sz w:val="16"/>
          <w:szCs w:val="16"/>
        </w:rPr>
        <w:t>(Updat</w:t>
      </w:r>
      <w:r w:rsidR="007C60E7" w:rsidRPr="00857549">
        <w:rPr>
          <w:color w:val="000000" w:themeColor="text1"/>
          <w:sz w:val="16"/>
          <w:szCs w:val="16"/>
        </w:rPr>
        <w:t>e</w:t>
      </w:r>
      <w:r w:rsidR="00D9788A" w:rsidRPr="00857549">
        <w:rPr>
          <w:color w:val="000000" w:themeColor="text1"/>
          <w:sz w:val="16"/>
          <w:szCs w:val="16"/>
        </w:rPr>
        <w:t>:</w:t>
      </w:r>
      <w:r w:rsidR="007C60E7" w:rsidRPr="00857549">
        <w:rPr>
          <w:color w:val="000000" w:themeColor="text1"/>
          <w:sz w:val="16"/>
          <w:szCs w:val="16"/>
        </w:rPr>
        <w:t xml:space="preserve"> </w:t>
      </w:r>
      <w:r w:rsidR="00AB2969">
        <w:rPr>
          <w:color w:val="000000" w:themeColor="text1"/>
          <w:sz w:val="16"/>
          <w:szCs w:val="16"/>
        </w:rPr>
        <w:t>Sep.</w:t>
      </w:r>
      <w:r w:rsidR="00D9788A" w:rsidRPr="00857549">
        <w:rPr>
          <w:color w:val="000000" w:themeColor="text1"/>
          <w:sz w:val="16"/>
          <w:szCs w:val="16"/>
        </w:rPr>
        <w:t xml:space="preserve"> 202</w:t>
      </w:r>
      <w:r w:rsidR="007C60E7" w:rsidRPr="00857549">
        <w:rPr>
          <w:color w:val="000000" w:themeColor="text1"/>
          <w:sz w:val="16"/>
          <w:szCs w:val="16"/>
        </w:rPr>
        <w:t>3</w:t>
      </w:r>
      <w:r w:rsidR="00D9788A" w:rsidRPr="00857549">
        <w:rPr>
          <w:color w:val="000000" w:themeColor="text1"/>
          <w:sz w:val="16"/>
          <w:szCs w:val="16"/>
        </w:rPr>
        <w:t>)</w:t>
      </w:r>
    </w:p>
    <w:p w14:paraId="39FA15D0" w14:textId="6BB100CB" w:rsidR="006172BD" w:rsidRPr="003E2CF1" w:rsidRDefault="00F53827" w:rsidP="003E2CF1">
      <w:pPr>
        <w:tabs>
          <w:tab w:val="right" w:pos="10980"/>
        </w:tabs>
        <w:spacing w:after="0" w:line="240" w:lineRule="auto"/>
        <w:ind w:left="720" w:right="-450"/>
        <w:jc w:val="right"/>
        <w:rPr>
          <w:color w:val="FFFFFF" w:themeColor="background1"/>
          <w:sz w:val="38"/>
          <w:szCs w:val="38"/>
        </w:rPr>
      </w:pPr>
      <w:r>
        <w:rPr>
          <w:i/>
          <w:iCs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1311" behindDoc="0" locked="0" layoutInCell="1" allowOverlap="1" wp14:anchorId="0F239D1F" wp14:editId="755EA5E8">
                <wp:simplePos x="0" y="0"/>
                <wp:positionH relativeFrom="column">
                  <wp:posOffset>4838920</wp:posOffset>
                </wp:positionH>
                <wp:positionV relativeFrom="paragraph">
                  <wp:posOffset>130579</wp:posOffset>
                </wp:positionV>
                <wp:extent cx="2553004" cy="9775190"/>
                <wp:effectExtent l="0" t="0" r="0" b="16510"/>
                <wp:wrapNone/>
                <wp:docPr id="81125803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3004" cy="9775190"/>
                          <a:chOff x="0" y="409650"/>
                          <a:chExt cx="2553370" cy="9775749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208056" y="409650"/>
                            <a:ext cx="2263140" cy="9775749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032" y="534009"/>
                            <a:ext cx="2146300" cy="810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FF2223" w14:textId="77777777" w:rsidR="001F7D47" w:rsidRPr="008A5660" w:rsidRDefault="001F7D47" w:rsidP="00B0589D">
                              <w:pPr>
                                <w:spacing w:after="0"/>
                                <w:rPr>
                                  <w:b/>
                                  <w:bCs/>
                                  <w:color w:val="C00000"/>
                                  <w:sz w:val="20"/>
                                  <w:szCs w:val="20"/>
                                </w:rPr>
                              </w:pPr>
                              <w:r w:rsidRPr="008A566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Email</w:t>
                              </w:r>
                              <w:r w:rsidRPr="008A5660">
                                <w:t>:</w:t>
                              </w:r>
                              <w:r w:rsidRPr="008A5660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hyperlink r:id="rId8" w:history="1">
                                <w:r w:rsidRPr="008A5660">
                                  <w:rPr>
                                    <w:rStyle w:val="Hyperlink"/>
                                    <w:color w:val="C00000"/>
                                    <w:sz w:val="20"/>
                                    <w:szCs w:val="20"/>
                                  </w:rPr>
                                  <w:t>parisa.rahmani68@gmail.com</w:t>
                                </w:r>
                              </w:hyperlink>
                            </w:p>
                            <w:p w14:paraId="35CD7C4C" w14:textId="77777777" w:rsidR="001F7D47" w:rsidRDefault="001F7D47" w:rsidP="00B0589D">
                              <w:pPr>
                                <w:spacing w:after="0"/>
                                <w:rPr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27263286" w14:textId="17861D6F" w:rsidR="001F7D47" w:rsidRPr="008A5660" w:rsidRDefault="001F7D47" w:rsidP="00D1491D">
                              <w:pPr>
                                <w:spacing w:after="0"/>
                                <w:rPr>
                                  <w:i/>
                                  <w:iCs/>
                                  <w:sz w:val="18"/>
                                  <w:szCs w:val="18"/>
                                  <w:lang w:bidi="fa-IR"/>
                                </w:rPr>
                              </w:pPr>
                              <w:r w:rsidRPr="008A566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Address</w:t>
                              </w:r>
                              <w:r w:rsidRPr="008A5660">
                                <w:t>:</w:t>
                              </w:r>
                              <w:r w:rsidRPr="008A5660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Pr="008A5660">
                                <w:rPr>
                                  <w:i/>
                                  <w:iCs/>
                                  <w:sz w:val="20"/>
                                  <w:szCs w:val="20"/>
                                  <w:lang w:bidi="fa-IR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iCs/>
                                  <w:sz w:val="18"/>
                                  <w:szCs w:val="18"/>
                                  <w:lang w:bidi="fa-IR"/>
                                </w:rPr>
                                <w:t>4</w:t>
                              </w:r>
                              <w:r w:rsidRPr="008A5660">
                                <w:rPr>
                                  <w:i/>
                                  <w:iCs/>
                                  <w:sz w:val="18"/>
                                  <w:szCs w:val="18"/>
                                  <w:lang w:bidi="fa-IR"/>
                                </w:rPr>
                                <w:t>7 Van Order Drive, Kingston</w:t>
                              </w:r>
                            </w:p>
                            <w:p w14:paraId="22412C9C" w14:textId="63A1F239" w:rsidR="001F7D47" w:rsidRPr="00883D3C" w:rsidRDefault="001F7D47" w:rsidP="00883D3C">
                              <w:pPr>
                                <w:spacing w:after="0"/>
                                <w:rPr>
                                  <w:sz w:val="12"/>
                                  <w:szCs w:val="12"/>
                                </w:rPr>
                              </w:pPr>
                              <w:r w:rsidRPr="008A5660">
                                <w:rPr>
                                  <w:b/>
                                  <w:bCs/>
                                  <w:sz w:val="20"/>
                                  <w:szCs w:val="20"/>
                                  <w:lang w:bidi="fa-IR"/>
                                </w:rPr>
                                <w:t>Mobile</w:t>
                              </w:r>
                              <w:r w:rsidRPr="008A5660">
                                <w:t>:</w:t>
                              </w:r>
                              <w:r w:rsidRPr="008A5660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Pr="008A5660">
                                <w:rPr>
                                  <w:i/>
                                  <w:iCs/>
                                  <w:sz w:val="20"/>
                                  <w:szCs w:val="20"/>
                                  <w:lang w:bidi="fa-IR"/>
                                </w:rPr>
                                <w:t>+1 343364890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204825" y="2457907"/>
                            <a:ext cx="2270760" cy="327660"/>
                          </a:xfrm>
                          <a:prstGeom prst="rect">
                            <a:avLst/>
                          </a:prstGeom>
                          <a:solidFill>
                            <a:srgbClr val="920000"/>
                          </a:solidFill>
                          <a:ln>
                            <a:solidFill>
                              <a:srgbClr val="920000"/>
                            </a:solidFill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53CB" w14:textId="7C317A00" w:rsidR="001F7D47" w:rsidRPr="00AA662D" w:rsidRDefault="007404E4" w:rsidP="0049376B">
                              <w:pPr>
                                <w:jc w:val="center"/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Related </w:t>
                              </w:r>
                              <w:r w:rsidR="001F7D47"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204825" y="1499616"/>
                            <a:ext cx="2276475" cy="327660"/>
                          </a:xfrm>
                          <a:prstGeom prst="rect">
                            <a:avLst/>
                          </a:prstGeom>
                          <a:solidFill>
                            <a:srgbClr val="920000"/>
                          </a:solidFill>
                          <a:ln>
                            <a:solidFill>
                              <a:srgbClr val="920000"/>
                            </a:solidFill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203160" w14:textId="5E5D7132" w:rsidR="001F7D47" w:rsidRPr="00AA662D" w:rsidRDefault="001F7D47" w:rsidP="0066419B">
                              <w:pPr>
                                <w:jc w:val="center"/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  <w:t xml:space="preserve">Languages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9923" y="1923897"/>
                            <a:ext cx="1783080" cy="516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3127A9" w14:textId="5CE445C3" w:rsidR="001F7D47" w:rsidRPr="008A5660" w:rsidRDefault="001F7D47" w:rsidP="005C2DB3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after="0"/>
                                <w:ind w:left="180" w:hanging="27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A5660">
                                <w:rPr>
                                  <w:sz w:val="20"/>
                                  <w:szCs w:val="20"/>
                                </w:rPr>
                                <w:t>English</w:t>
                              </w:r>
                            </w:p>
                            <w:p w14:paraId="3C5535D0" w14:textId="5C06DBC2" w:rsidR="001F7D47" w:rsidRPr="008A5660" w:rsidRDefault="001F7D47" w:rsidP="005C2DB3">
                              <w:pPr>
                                <w:pStyle w:val="ListParagraph"/>
                                <w:numPr>
                                  <w:ilvl w:val="0"/>
                                  <w:numId w:val="14"/>
                                </w:numPr>
                                <w:spacing w:after="0"/>
                                <w:ind w:left="180" w:hanging="27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A5660">
                                <w:rPr>
                                  <w:sz w:val="20"/>
                                  <w:szCs w:val="20"/>
                                </w:rPr>
                                <w:t xml:space="preserve">Persian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96819"/>
                            <a:ext cx="2473960" cy="2267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496341" w14:textId="77777777" w:rsidR="00C50CD7" w:rsidRDefault="001F7D47" w:rsidP="00CC4043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64615A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Microsoft </w:t>
                              </w:r>
                              <w:r w:rsidR="00C50CD7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Tool Suit</w:t>
                              </w:r>
                            </w:p>
                            <w:p w14:paraId="2E9A5E1A" w14:textId="749D7975" w:rsidR="001F7D47" w:rsidRDefault="007404E4" w:rsidP="00C50CD7">
                              <w:pPr>
                                <w:pStyle w:val="ListParagraph"/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(Word, Excel, PowerPoint)</w:t>
                              </w:r>
                            </w:p>
                            <w:p w14:paraId="68155BDD" w14:textId="3E5EDE7D" w:rsidR="00C50CD7" w:rsidRDefault="00553532" w:rsidP="00553532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Programming </w:t>
                              </w:r>
                              <w:r w:rsidR="00C50CD7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Languages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: </w:t>
                              </w:r>
                            </w:p>
                            <w:p w14:paraId="7673A8B0" w14:textId="02269137" w:rsidR="00553532" w:rsidRDefault="00553532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Python</w:t>
                              </w:r>
                              <w:r w:rsidR="00C50CD7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Advanced </w:t>
                              </w:r>
                            </w:p>
                            <w:p w14:paraId="6972DC20" w14:textId="45767D5F" w:rsidR="00553532" w:rsidRDefault="00553532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SQL</w:t>
                              </w:r>
                              <w:r w:rsidR="00C50CD7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– Intermediate</w:t>
                              </w:r>
                            </w:p>
                            <w:p w14:paraId="32D08AA1" w14:textId="316CFCA8" w:rsidR="00C50CD7" w:rsidRDefault="00C50CD7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55353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Matlab</w:t>
                              </w:r>
                              <w:proofErr w:type="spellEnd"/>
                              <w:r w:rsidRPr="00553532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, C++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623EAC30" w14:textId="77777777" w:rsidR="00C50CD7" w:rsidRDefault="00C50CD7" w:rsidP="00C50CD7">
                              <w:pPr>
                                <w:pStyle w:val="ListParagraph"/>
                                <w:spacing w:line="240" w:lineRule="auto"/>
                                <w:ind w:left="1440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</w:p>
                            <w:p w14:paraId="70FE7D53" w14:textId="033F94E2" w:rsidR="001F7D47" w:rsidRDefault="001F7D47" w:rsidP="00CC4043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Mathematics </w:t>
                              </w:r>
                              <w:r w:rsidR="00CC4043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S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kills</w:t>
                              </w:r>
                            </w:p>
                            <w:p w14:paraId="608FAF29" w14:textId="7994CB07" w:rsidR="00C50CD7" w:rsidRDefault="00C50CD7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Algebra</w:t>
                              </w:r>
                            </w:p>
                            <w:p w14:paraId="4742ECCA" w14:textId="1EA8DA24" w:rsidR="00C50CD7" w:rsidRDefault="00C50CD7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Probability</w:t>
                              </w:r>
                            </w:p>
                            <w:p w14:paraId="053C738F" w14:textId="483C552B" w:rsidR="00C50CD7" w:rsidRDefault="00C50CD7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Statistics</w:t>
                              </w:r>
                            </w:p>
                            <w:p w14:paraId="2636C818" w14:textId="5F409E14" w:rsidR="00553532" w:rsidRDefault="00C50CD7" w:rsidP="00C50CD7">
                              <w:pPr>
                                <w:pStyle w:val="ListParagraph"/>
                                <w:numPr>
                                  <w:ilvl w:val="0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Other Programming Tools:</w:t>
                              </w:r>
                            </w:p>
                            <w:p w14:paraId="2E3934A4" w14:textId="2DD3B360" w:rsidR="00C50CD7" w:rsidRPr="00C50CD7" w:rsidRDefault="00C50CD7" w:rsidP="00C50CD7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line="240" w:lineRule="auto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MySQL, JSON, Git, LaTe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313" y="7205554"/>
                            <a:ext cx="2084705" cy="12659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4CFE54" w14:textId="10B18E21" w:rsidR="00921F8E" w:rsidRPr="00BA2AAA" w:rsidRDefault="00D93E40" w:rsidP="00BA2AAA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clear" w:pos="720"/>
                                </w:tabs>
                                <w:spacing w:after="0" w:line="276" w:lineRule="auto"/>
                                <w:ind w:left="630" w:hanging="270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Dr. </w:t>
                              </w:r>
                              <w:r w:rsidRPr="00D93E40">
                                <w:rPr>
                                  <w:sz w:val="20"/>
                                  <w:szCs w:val="20"/>
                                </w:rPr>
                                <w:t>M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D93E40">
                                <w:rPr>
                                  <w:sz w:val="20"/>
                                  <w:szCs w:val="20"/>
                                </w:rPr>
                                <w:t>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</w:t>
                              </w:r>
                              <w:r w:rsidRPr="00D93E40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 w:rsidRPr="00D93E40">
                                <w:rPr>
                                  <w:sz w:val="20"/>
                                  <w:szCs w:val="20"/>
                                </w:rPr>
                                <w:t>Hematiyan</w:t>
                              </w:r>
                              <w:proofErr w:type="spellEnd"/>
                              <w:r w:rsidR="00BA2AAA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9" w:history="1">
                                <w:r w:rsidRPr="00D21914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mhemat@shirazu.ac.ir</w:t>
                                </w:r>
                              </w:hyperlink>
                            </w:p>
                            <w:p w14:paraId="77E592E9" w14:textId="1F439A0F" w:rsidR="00921F8E" w:rsidRPr="00D93E40" w:rsidRDefault="00FD4188" w:rsidP="00BA2AAA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clear" w:pos="720"/>
                                </w:tabs>
                                <w:spacing w:after="0" w:line="276" w:lineRule="auto"/>
                                <w:ind w:left="630" w:hanging="270"/>
                                <w:rPr>
                                  <w:rStyle w:val="Hyperlink"/>
                                  <w:color w:val="auto"/>
                                  <w:sz w:val="20"/>
                                  <w:szCs w:val="20"/>
                                  <w:u w:val="none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Dr. Mojtaba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ahzoon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hyperlink r:id="rId10" w:history="1">
                                <w:r w:rsidR="00D93E40" w:rsidRPr="00D21914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mahzoon@shirazu.ac.ir</w:t>
                                </w:r>
                              </w:hyperlink>
                            </w:p>
                            <w:p w14:paraId="3C32D0A9" w14:textId="1F35D63C" w:rsidR="00D93E40" w:rsidRPr="00D93E40" w:rsidRDefault="00D93E40" w:rsidP="00D93E40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clear" w:pos="720"/>
                                </w:tabs>
                                <w:spacing w:after="0" w:line="276" w:lineRule="auto"/>
                                <w:ind w:left="630" w:hanging="27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BA2AAA">
                                <w:rPr>
                                  <w:sz w:val="20"/>
                                  <w:szCs w:val="20"/>
                                </w:rPr>
                                <w:t>Amirhossein Sojoodi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hyperlink r:id="rId11" w:history="1">
                                <w:r w:rsidRPr="00BA2AAA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amir.sojoodi@gmail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98808597" name="Rectangle 1098808597"/>
                        <wps:cNvSpPr/>
                        <wps:spPr>
                          <a:xfrm>
                            <a:off x="208083" y="6817847"/>
                            <a:ext cx="2270760" cy="327660"/>
                          </a:xfrm>
                          <a:prstGeom prst="rect">
                            <a:avLst/>
                          </a:prstGeom>
                          <a:solidFill>
                            <a:srgbClr val="920000"/>
                          </a:solidFill>
                          <a:ln>
                            <a:solidFill>
                              <a:srgbClr val="920000"/>
                            </a:solidFill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FDA41B" w14:textId="171A063A" w:rsidR="00C50CD7" w:rsidRPr="00AA662D" w:rsidRDefault="00C50CD7" w:rsidP="0049376B">
                              <w:pPr>
                                <w:jc w:val="center"/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  <w:t>Referenc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1239607" name="Rectangle 761239607"/>
                        <wps:cNvSpPr/>
                        <wps:spPr>
                          <a:xfrm>
                            <a:off x="205722" y="5135257"/>
                            <a:ext cx="2270760" cy="327660"/>
                          </a:xfrm>
                          <a:prstGeom prst="rect">
                            <a:avLst/>
                          </a:prstGeom>
                          <a:solidFill>
                            <a:srgbClr val="920000"/>
                          </a:solidFill>
                          <a:ln>
                            <a:solidFill>
                              <a:srgbClr val="920000"/>
                            </a:solidFill>
                          </a:ln>
                        </wps:spPr>
                        <wps:style>
                          <a:lnRef idx="1">
                            <a:schemeClr val="accent3"/>
                          </a:lnRef>
                          <a:fillRef idx="3">
                            <a:schemeClr val="accent3"/>
                          </a:fillRef>
                          <a:effectRef idx="2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11DAB7" w14:textId="3494B664" w:rsidR="002547F5" w:rsidRPr="00AA662D" w:rsidRDefault="002547F5" w:rsidP="0049376B">
                              <w:pPr>
                                <w:jc w:val="center"/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97709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632" y="5522962"/>
                            <a:ext cx="2538738" cy="1162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A978A9" w14:textId="13DB755C" w:rsidR="002547F5" w:rsidRDefault="00BA2AAA" w:rsidP="00BA2AAA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clear" w:pos="720"/>
                                </w:tabs>
                                <w:spacing w:after="0"/>
                                <w:ind w:left="540" w:hanging="18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0226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M. Sc</w:t>
                              </w:r>
                              <w:r w:rsidRPr="0030226E">
                                <w:rPr>
                                  <w:sz w:val="20"/>
                                  <w:szCs w:val="20"/>
                                </w:rPr>
                                <w:t>. in Mechanical Engineering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, Shiraz</w:t>
                              </w:r>
                              <w:r w:rsidRPr="0030226E">
                                <w:rPr>
                                  <w:sz w:val="20"/>
                                  <w:szCs w:val="20"/>
                                </w:rPr>
                                <w:t xml:space="preserve"> University,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Shiraz</w:t>
                              </w:r>
                              <w:r w:rsidRPr="0030226E">
                                <w:rPr>
                                  <w:sz w:val="20"/>
                                  <w:szCs w:val="20"/>
                                </w:rPr>
                                <w:t>, Iran.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2011 – 2014 </w:t>
                              </w:r>
                            </w:p>
                            <w:p w14:paraId="496D77A8" w14:textId="4BA2A9E8" w:rsidR="00BA2AAA" w:rsidRPr="00BA2AAA" w:rsidRDefault="00BA2AAA" w:rsidP="00BA2AAA">
                              <w:pPr>
                                <w:pStyle w:val="ListParagraph"/>
                                <w:numPr>
                                  <w:ilvl w:val="0"/>
                                  <w:numId w:val="29"/>
                                </w:numPr>
                                <w:tabs>
                                  <w:tab w:val="clear" w:pos="720"/>
                                </w:tabs>
                                <w:spacing w:after="0"/>
                                <w:ind w:left="540" w:hanging="180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51ED7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B. Sc.</w:t>
                              </w:r>
                              <w:r w:rsidRPr="00451ED7">
                                <w:rPr>
                                  <w:sz w:val="20"/>
                                  <w:szCs w:val="20"/>
                                </w:rPr>
                                <w:t xml:space="preserve"> in Mechanical Engineering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30226E">
                                <w:rPr>
                                  <w:sz w:val="20"/>
                                  <w:szCs w:val="20"/>
                                </w:rPr>
                                <w:t xml:space="preserve">Shahid </w:t>
                              </w:r>
                              <w:proofErr w:type="spellStart"/>
                              <w:r w:rsidRPr="0030226E">
                                <w:rPr>
                                  <w:sz w:val="20"/>
                                  <w:szCs w:val="20"/>
                                </w:rPr>
                                <w:t>Chamran</w:t>
                              </w:r>
                              <w:proofErr w:type="spellEnd"/>
                              <w:r w:rsidRPr="0030226E">
                                <w:rPr>
                                  <w:sz w:val="20"/>
                                  <w:szCs w:val="20"/>
                                </w:rPr>
                                <w:t xml:space="preserve"> University, Ahvaz, Iran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 2006 - 20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239D1F" id="Group 1" o:spid="_x0000_s1026" style="position:absolute;left:0;text-align:left;margin-left:381pt;margin-top:10.3pt;width:201pt;height:769.7pt;z-index:251661311;mso-width-relative:margin;mso-height-relative:margin" coordorigin=",4096" coordsize="25533,977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">
                <v:rect id="Rectangle 1" o:spid="_x0000_s1027" style="position:absolute;left:2080;top:4096;width:22631;height:977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" fillcolor="#d8d8d8 [2732]" strokecolor="#d8d8d8 [2732]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560;top:5340;width:21463;height:8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6BFF2223" w14:textId="77777777" w:rsidR="001F7D47" w:rsidRPr="008A5660" w:rsidRDefault="001F7D47" w:rsidP="00B0589D">
                        <w:pPr>
                          <w:spacing w:after="0"/>
                          <w:rPr>
                            <w:b/>
                            <w:bCs/>
                            <w:color w:val="C00000"/>
                            <w:sz w:val="20"/>
                            <w:szCs w:val="20"/>
                          </w:rPr>
                        </w:pPr>
                        <w:r w:rsidRPr="008A5660">
                          <w:rPr>
                            <w:b/>
                            <w:bCs/>
                            <w:sz w:val="20"/>
                            <w:szCs w:val="20"/>
                          </w:rPr>
                          <w:t>Email</w:t>
                        </w:r>
                        <w:r w:rsidRPr="008A5660">
                          <w:t>:</w:t>
                        </w:r>
                        <w:r w:rsidRPr="008A5660">
                          <w:rPr>
                            <w:i/>
                            <w:iCs/>
                          </w:rPr>
                          <w:t xml:space="preserve"> </w:t>
                        </w:r>
                        <w:hyperlink r:id="rId12" w:history="1">
                          <w:r w:rsidRPr="008A5660">
                            <w:rPr>
                              <w:rStyle w:val="Hyperlink"/>
                              <w:color w:val="C00000"/>
                              <w:sz w:val="20"/>
                              <w:szCs w:val="20"/>
                            </w:rPr>
                            <w:t>parisa.rahmani68@gmail.com</w:t>
                          </w:r>
                        </w:hyperlink>
                      </w:p>
                      <w:p w14:paraId="35CD7C4C" w14:textId="77777777" w:rsidR="001F7D47" w:rsidRDefault="001F7D47" w:rsidP="00B0589D">
                        <w:pPr>
                          <w:spacing w:after="0"/>
                          <w:rPr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27263286" w14:textId="17861D6F" w:rsidR="001F7D47" w:rsidRPr="008A5660" w:rsidRDefault="001F7D47" w:rsidP="00D1491D">
                        <w:pPr>
                          <w:spacing w:after="0"/>
                          <w:rPr>
                            <w:i/>
                            <w:iCs/>
                            <w:sz w:val="18"/>
                            <w:szCs w:val="18"/>
                            <w:lang w:bidi="fa-IR"/>
                          </w:rPr>
                        </w:pPr>
                        <w:r w:rsidRPr="008A5660">
                          <w:rPr>
                            <w:b/>
                            <w:bCs/>
                            <w:sz w:val="20"/>
                            <w:szCs w:val="20"/>
                          </w:rPr>
                          <w:t>Address</w:t>
                        </w:r>
                        <w:r w:rsidRPr="008A5660">
                          <w:t>:</w:t>
                        </w:r>
                        <w:r w:rsidRPr="008A5660">
                          <w:rPr>
                            <w:i/>
                            <w:iCs/>
                          </w:rPr>
                          <w:t xml:space="preserve"> </w:t>
                        </w:r>
                        <w:r w:rsidRPr="008A5660">
                          <w:rPr>
                            <w:i/>
                            <w:iCs/>
                            <w:sz w:val="20"/>
                            <w:szCs w:val="20"/>
                            <w:lang w:bidi="fa-IR"/>
                          </w:rPr>
                          <w:t xml:space="preserve"> </w:t>
                        </w:r>
                        <w:r>
                          <w:rPr>
                            <w:i/>
                            <w:iCs/>
                            <w:sz w:val="18"/>
                            <w:szCs w:val="18"/>
                            <w:lang w:bidi="fa-IR"/>
                          </w:rPr>
                          <w:t>4</w:t>
                        </w:r>
                        <w:r w:rsidRPr="008A5660">
                          <w:rPr>
                            <w:i/>
                            <w:iCs/>
                            <w:sz w:val="18"/>
                            <w:szCs w:val="18"/>
                            <w:lang w:bidi="fa-IR"/>
                          </w:rPr>
                          <w:t>7 Van Order Drive, Kingston</w:t>
                        </w:r>
                      </w:p>
                      <w:p w14:paraId="22412C9C" w14:textId="63A1F239" w:rsidR="001F7D47" w:rsidRPr="00883D3C" w:rsidRDefault="001F7D47" w:rsidP="00883D3C">
                        <w:pPr>
                          <w:spacing w:after="0"/>
                          <w:rPr>
                            <w:sz w:val="12"/>
                            <w:szCs w:val="12"/>
                          </w:rPr>
                        </w:pPr>
                        <w:r w:rsidRPr="008A5660">
                          <w:rPr>
                            <w:b/>
                            <w:bCs/>
                            <w:sz w:val="20"/>
                            <w:szCs w:val="20"/>
                            <w:lang w:bidi="fa-IR"/>
                          </w:rPr>
                          <w:t>Mobile</w:t>
                        </w:r>
                        <w:r w:rsidRPr="008A5660">
                          <w:t>:</w:t>
                        </w:r>
                        <w:r w:rsidRPr="008A5660">
                          <w:rPr>
                            <w:i/>
                            <w:iCs/>
                          </w:rPr>
                          <w:t xml:space="preserve"> </w:t>
                        </w:r>
                        <w:r w:rsidRPr="008A5660">
                          <w:rPr>
                            <w:i/>
                            <w:iCs/>
                            <w:sz w:val="20"/>
                            <w:szCs w:val="20"/>
                            <w:lang w:bidi="fa-IR"/>
                          </w:rPr>
                          <w:t>+1 3433648906</w:t>
                        </w:r>
                      </w:p>
                    </w:txbxContent>
                  </v:textbox>
                </v:shape>
                <v:rect id="Rectangle 3" o:spid="_x0000_s1029" style="position:absolute;left:2048;top:24579;width:22707;height:32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" fillcolor="#920000" strokecolor="#920000" strokeweight=".5pt">
                  <v:textbox>
                    <w:txbxContent>
                      <w:p w14:paraId="5B0F53CB" w14:textId="7C317A00" w:rsidR="001F7D47" w:rsidRPr="00AA662D" w:rsidRDefault="007404E4" w:rsidP="0049376B">
                        <w:pPr>
                          <w:jc w:val="center"/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  <w:r>
                          <w:rPr>
                            <w:color w:val="FFFFFF" w:themeColor="background1"/>
                            <w:sz w:val="26"/>
                            <w:szCs w:val="26"/>
                          </w:rPr>
                          <w:t xml:space="preserve">Related </w:t>
                        </w:r>
                        <w:r w:rsidR="001F7D47">
                          <w:rPr>
                            <w:color w:val="FFFFFF" w:themeColor="background1"/>
                            <w:sz w:val="26"/>
                            <w:szCs w:val="26"/>
                          </w:rPr>
                          <w:t>Skills</w:t>
                        </w:r>
                      </w:p>
                    </w:txbxContent>
                  </v:textbox>
                </v:rect>
                <v:rect id="Rectangle 18" o:spid="_x0000_s1030" style="position:absolute;left:2048;top:14996;width:22765;height:32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" fillcolor="#920000" strokecolor="#920000" strokeweight=".5pt">
                  <v:textbox>
                    <w:txbxContent>
                      <w:p w14:paraId="01203160" w14:textId="5E5D7132" w:rsidR="001F7D47" w:rsidRPr="00AA662D" w:rsidRDefault="001F7D47" w:rsidP="0066419B">
                        <w:pPr>
                          <w:jc w:val="center"/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  <w:r>
                          <w:rPr>
                            <w:color w:val="FFFFFF" w:themeColor="background1"/>
                            <w:sz w:val="26"/>
                            <w:szCs w:val="26"/>
                          </w:rPr>
                          <w:t xml:space="preserve">Languages </w:t>
                        </w:r>
                      </w:p>
                    </w:txbxContent>
                  </v:textbox>
                </v:rect>
                <v:shape id="Text Box 2" o:spid="_x0000_s1031" type="#_x0000_t202" style="position:absolute;left:2999;top:19238;width:17831;height:51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293127A9" w14:textId="5CE445C3" w:rsidR="001F7D47" w:rsidRPr="008A5660" w:rsidRDefault="001F7D47" w:rsidP="005C2DB3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/>
                          <w:ind w:left="180" w:hanging="270"/>
                          <w:rPr>
                            <w:sz w:val="20"/>
                            <w:szCs w:val="20"/>
                          </w:rPr>
                        </w:pPr>
                        <w:r w:rsidRPr="008A5660">
                          <w:rPr>
                            <w:sz w:val="20"/>
                            <w:szCs w:val="20"/>
                          </w:rPr>
                          <w:t>English</w:t>
                        </w:r>
                      </w:p>
                      <w:p w14:paraId="3C5535D0" w14:textId="5C06DBC2" w:rsidR="001F7D47" w:rsidRPr="008A5660" w:rsidRDefault="001F7D47" w:rsidP="005C2DB3">
                        <w:pPr>
                          <w:pStyle w:val="ListParagraph"/>
                          <w:numPr>
                            <w:ilvl w:val="0"/>
                            <w:numId w:val="14"/>
                          </w:numPr>
                          <w:spacing w:after="0"/>
                          <w:ind w:left="180" w:hanging="270"/>
                          <w:rPr>
                            <w:sz w:val="20"/>
                            <w:szCs w:val="20"/>
                          </w:rPr>
                        </w:pPr>
                        <w:r w:rsidRPr="008A5660">
                          <w:rPr>
                            <w:sz w:val="20"/>
                            <w:szCs w:val="20"/>
                          </w:rPr>
                          <w:t xml:space="preserve">Persian </w:t>
                        </w:r>
                      </w:p>
                    </w:txbxContent>
                  </v:textbox>
                </v:shape>
                <v:shape id="Text Box 2" o:spid="_x0000_s1032" type="#_x0000_t202" style="position:absolute;top:28968;width:24739;height:226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58496341" w14:textId="77777777" w:rsidR="00C50CD7" w:rsidRDefault="001F7D47" w:rsidP="00CC4043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64615A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Microsoft </w:t>
                        </w:r>
                        <w:r w:rsidR="00C50CD7">
                          <w:rPr>
                            <w:color w:val="000000" w:themeColor="text1"/>
                            <w:sz w:val="20"/>
                            <w:szCs w:val="20"/>
                          </w:rPr>
                          <w:t>Tool Suit</w:t>
                        </w:r>
                      </w:p>
                      <w:p w14:paraId="2E9A5E1A" w14:textId="749D7975" w:rsidR="001F7D47" w:rsidRDefault="007404E4" w:rsidP="00C50CD7">
                        <w:pPr>
                          <w:pStyle w:val="ListParagraph"/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(Word, Excel, PowerPoint)</w:t>
                        </w:r>
                      </w:p>
                      <w:p w14:paraId="68155BDD" w14:textId="3E5EDE7D" w:rsidR="00C50CD7" w:rsidRDefault="00553532" w:rsidP="00553532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Programming </w:t>
                        </w:r>
                        <w:r w:rsidR="00C50CD7">
                          <w:rPr>
                            <w:color w:val="000000" w:themeColor="text1"/>
                            <w:sz w:val="20"/>
                            <w:szCs w:val="20"/>
                          </w:rPr>
                          <w:t>Languages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: </w:t>
                        </w:r>
                      </w:p>
                      <w:p w14:paraId="7673A8B0" w14:textId="02269137" w:rsidR="00553532" w:rsidRDefault="00553532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Python</w:t>
                        </w:r>
                        <w:r w:rsidR="00C50CD7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– Advanced </w:t>
                        </w:r>
                      </w:p>
                      <w:p w14:paraId="6972DC20" w14:textId="45767D5F" w:rsidR="00553532" w:rsidRDefault="00553532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SQL</w:t>
                        </w:r>
                        <w:r w:rsidR="00C50CD7"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– Intermediate</w:t>
                        </w:r>
                      </w:p>
                      <w:p w14:paraId="32D08AA1" w14:textId="316CFCA8" w:rsidR="00C50CD7" w:rsidRDefault="00C50CD7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proofErr w:type="spellStart"/>
                        <w:r w:rsidRPr="00553532">
                          <w:rPr>
                            <w:color w:val="000000" w:themeColor="text1"/>
                            <w:sz w:val="20"/>
                            <w:szCs w:val="20"/>
                          </w:rPr>
                          <w:t>Matlab</w:t>
                        </w:r>
                        <w:proofErr w:type="spellEnd"/>
                        <w:r w:rsidRPr="00553532">
                          <w:rPr>
                            <w:color w:val="000000" w:themeColor="text1"/>
                            <w:sz w:val="20"/>
                            <w:szCs w:val="20"/>
                          </w:rPr>
                          <w:t>, C++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623EAC30" w14:textId="77777777" w:rsidR="00C50CD7" w:rsidRDefault="00C50CD7" w:rsidP="00C50CD7">
                        <w:pPr>
                          <w:pStyle w:val="ListParagraph"/>
                          <w:spacing w:line="240" w:lineRule="auto"/>
                          <w:ind w:left="1440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</w:p>
                      <w:p w14:paraId="70FE7D53" w14:textId="033F94E2" w:rsidR="001F7D47" w:rsidRDefault="001F7D47" w:rsidP="00CC4043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 xml:space="preserve">Mathematics </w:t>
                        </w:r>
                        <w:r w:rsidR="00CC4043">
                          <w:rPr>
                            <w:color w:val="000000" w:themeColor="text1"/>
                            <w:sz w:val="20"/>
                            <w:szCs w:val="20"/>
                          </w:rPr>
                          <w:t>S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kills</w:t>
                        </w:r>
                      </w:p>
                      <w:p w14:paraId="608FAF29" w14:textId="7994CB07" w:rsidR="00C50CD7" w:rsidRDefault="00C50CD7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Algebra</w:t>
                        </w:r>
                      </w:p>
                      <w:p w14:paraId="4742ECCA" w14:textId="1EA8DA24" w:rsidR="00C50CD7" w:rsidRDefault="00C50CD7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Probability</w:t>
                        </w:r>
                      </w:p>
                      <w:p w14:paraId="053C738F" w14:textId="483C552B" w:rsidR="00C50CD7" w:rsidRDefault="00C50CD7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Statistics</w:t>
                        </w:r>
                      </w:p>
                      <w:p w14:paraId="2636C818" w14:textId="5F409E14" w:rsidR="00553532" w:rsidRDefault="00C50CD7" w:rsidP="00C50CD7">
                        <w:pPr>
                          <w:pStyle w:val="ListParagraph"/>
                          <w:numPr>
                            <w:ilvl w:val="0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Other Programming Tools:</w:t>
                        </w:r>
                      </w:p>
                      <w:p w14:paraId="2E3934A4" w14:textId="2DD3B360" w:rsidR="00C50CD7" w:rsidRPr="00C50CD7" w:rsidRDefault="00C50CD7" w:rsidP="00C50CD7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line="240" w:lineRule="auto"/>
                          <w:rPr>
                            <w:color w:val="000000" w:themeColor="text1"/>
                            <w:sz w:val="20"/>
                            <w:szCs w:val="20"/>
                          </w:rPr>
                        </w:pP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t>MySQL, JSON, Git, LaTeX</w:t>
                        </w:r>
                      </w:p>
                    </w:txbxContent>
                  </v:textbox>
                </v:shape>
                <v:shape id="Text Box 2" o:spid="_x0000_s1033" type="#_x0000_t202" style="position:absolute;left:73;top:72055;width:20847;height:12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024CFE54" w14:textId="10B18E21" w:rsidR="00921F8E" w:rsidRPr="00BA2AAA" w:rsidRDefault="00D93E40" w:rsidP="00BA2AAA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clear" w:pos="720"/>
                          </w:tabs>
                          <w:spacing w:after="0" w:line="276" w:lineRule="auto"/>
                          <w:ind w:left="630" w:hanging="27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Dr. </w:t>
                        </w:r>
                        <w:r w:rsidRPr="00D93E40">
                          <w:rPr>
                            <w:sz w:val="20"/>
                            <w:szCs w:val="20"/>
                          </w:rPr>
                          <w:t>M</w:t>
                        </w:r>
                        <w:r>
                          <w:rPr>
                            <w:sz w:val="20"/>
                            <w:szCs w:val="20"/>
                          </w:rPr>
                          <w:t>.</w:t>
                        </w:r>
                        <w:r w:rsidRPr="00D93E40">
                          <w:rPr>
                            <w:sz w:val="20"/>
                            <w:szCs w:val="20"/>
                          </w:rPr>
                          <w:t>R</w:t>
                        </w:r>
                        <w:r>
                          <w:rPr>
                            <w:sz w:val="20"/>
                            <w:szCs w:val="20"/>
                          </w:rPr>
                          <w:t>.</w:t>
                        </w:r>
                        <w:r w:rsidRPr="00D93E40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 w:rsidRPr="00D93E40">
                          <w:rPr>
                            <w:sz w:val="20"/>
                            <w:szCs w:val="20"/>
                          </w:rPr>
                          <w:t>Hematiyan</w:t>
                        </w:r>
                        <w:proofErr w:type="spellEnd"/>
                        <w:r w:rsidR="00BA2AAA">
                          <w:rPr>
                            <w:sz w:val="20"/>
                            <w:szCs w:val="20"/>
                          </w:rPr>
                          <w:br/>
                        </w:r>
                        <w:hyperlink r:id="rId13" w:history="1">
                          <w:r w:rsidRPr="00D21914">
                            <w:rPr>
                              <w:rStyle w:val="Hyperlink"/>
                              <w:sz w:val="20"/>
                              <w:szCs w:val="20"/>
                            </w:rPr>
                            <w:t>mhemat@shirazu.ac.ir</w:t>
                          </w:r>
                        </w:hyperlink>
                      </w:p>
                      <w:p w14:paraId="77E592E9" w14:textId="1F439A0F" w:rsidR="00921F8E" w:rsidRPr="00D93E40" w:rsidRDefault="00FD4188" w:rsidP="00BA2AAA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clear" w:pos="720"/>
                          </w:tabs>
                          <w:spacing w:after="0" w:line="276" w:lineRule="auto"/>
                          <w:ind w:left="630" w:hanging="270"/>
                          <w:rPr>
                            <w:rStyle w:val="Hyperlink"/>
                            <w:color w:val="auto"/>
                            <w:sz w:val="20"/>
                            <w:szCs w:val="20"/>
                            <w:u w:val="none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Dr. Mojtaba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ahzoon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hyperlink r:id="rId14" w:history="1">
                          <w:r w:rsidR="00D93E40" w:rsidRPr="00D21914">
                            <w:rPr>
                              <w:rStyle w:val="Hyperlink"/>
                              <w:sz w:val="20"/>
                              <w:szCs w:val="20"/>
                            </w:rPr>
                            <w:t>mahzoon@shirazu.ac.ir</w:t>
                          </w:r>
                        </w:hyperlink>
                      </w:p>
                      <w:p w14:paraId="3C32D0A9" w14:textId="1F35D63C" w:rsidR="00D93E40" w:rsidRPr="00D93E40" w:rsidRDefault="00D93E40" w:rsidP="00D93E40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clear" w:pos="720"/>
                          </w:tabs>
                          <w:spacing w:after="0" w:line="276" w:lineRule="auto"/>
                          <w:ind w:left="630" w:hanging="270"/>
                          <w:rPr>
                            <w:sz w:val="20"/>
                            <w:szCs w:val="20"/>
                          </w:rPr>
                        </w:pPr>
                        <w:r w:rsidRPr="00BA2AAA">
                          <w:rPr>
                            <w:sz w:val="20"/>
                            <w:szCs w:val="20"/>
                          </w:rPr>
                          <w:t>Amirhossein Sojoodi</w:t>
                        </w:r>
                        <w:r>
                          <w:rPr>
                            <w:sz w:val="20"/>
                            <w:szCs w:val="20"/>
                          </w:rPr>
                          <w:br/>
                        </w:r>
                        <w:hyperlink r:id="rId15" w:history="1">
                          <w:r w:rsidRPr="00BA2AAA">
                            <w:rPr>
                              <w:rStyle w:val="Hyperlink"/>
                              <w:sz w:val="20"/>
                              <w:szCs w:val="20"/>
                            </w:rPr>
                            <w:t>amir.sojoodi@gmail.com</w:t>
                          </w:r>
                        </w:hyperlink>
                      </w:p>
                    </w:txbxContent>
                  </v:textbox>
                </v:shape>
                <v:rect id="Rectangle 1098808597" o:spid="_x0000_s1034" style="position:absolute;left:2080;top:68178;width:22708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" fillcolor="#920000" strokecolor="#920000" strokeweight=".5pt">
                  <v:textbox>
                    <w:txbxContent>
                      <w:p w14:paraId="25FDA41B" w14:textId="171A063A" w:rsidR="00C50CD7" w:rsidRPr="00AA662D" w:rsidRDefault="00C50CD7" w:rsidP="0049376B">
                        <w:pPr>
                          <w:jc w:val="center"/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  <w:r>
                          <w:rPr>
                            <w:color w:val="FFFFFF" w:themeColor="background1"/>
                            <w:sz w:val="26"/>
                            <w:szCs w:val="26"/>
                          </w:rPr>
                          <w:t>References</w:t>
                        </w:r>
                      </w:p>
                    </w:txbxContent>
                  </v:textbox>
                </v:rect>
                <v:rect id="Rectangle 761239607" o:spid="_x0000_s1035" style="position:absolute;left:2057;top:51352;width:22707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" fillcolor="#920000" strokecolor="#920000" strokeweight=".5pt">
                  <v:textbox>
                    <w:txbxContent>
                      <w:p w14:paraId="1E11DAB7" w14:textId="3494B664" w:rsidR="002547F5" w:rsidRPr="00AA662D" w:rsidRDefault="002547F5" w:rsidP="0049376B">
                        <w:pPr>
                          <w:jc w:val="center"/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  <w:r>
                          <w:rPr>
                            <w:color w:val="FFFFFF" w:themeColor="background1"/>
                            <w:sz w:val="26"/>
                            <w:szCs w:val="26"/>
                          </w:rPr>
                          <w:t>Education</w:t>
                        </w:r>
                      </w:p>
                    </w:txbxContent>
                  </v:textbox>
                </v:rect>
                <v:shape id="Text Box 2" o:spid="_x0000_s1036" type="#_x0000_t202" style="position:absolute;left:146;top:55229;width:25387;height:11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" filled="f" stroked="f">
                  <v:textbox>
                    <w:txbxContent>
                      <w:p w14:paraId="28A978A9" w14:textId="13DB755C" w:rsidR="002547F5" w:rsidRDefault="00BA2AAA" w:rsidP="00BA2AAA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clear" w:pos="720"/>
                          </w:tabs>
                          <w:spacing w:after="0"/>
                          <w:ind w:left="540" w:hanging="180"/>
                          <w:rPr>
                            <w:sz w:val="20"/>
                            <w:szCs w:val="20"/>
                          </w:rPr>
                        </w:pPr>
                        <w:r w:rsidRPr="0030226E">
                          <w:rPr>
                            <w:b/>
                            <w:bCs/>
                            <w:sz w:val="20"/>
                            <w:szCs w:val="20"/>
                          </w:rPr>
                          <w:t>M. Sc</w:t>
                        </w:r>
                        <w:r w:rsidRPr="0030226E">
                          <w:rPr>
                            <w:sz w:val="20"/>
                            <w:szCs w:val="20"/>
                          </w:rPr>
                          <w:t>. in Mechanical Engineering</w:t>
                        </w:r>
                        <w:r>
                          <w:rPr>
                            <w:sz w:val="20"/>
                            <w:szCs w:val="20"/>
                          </w:rPr>
                          <w:t>, Shiraz</w:t>
                        </w:r>
                        <w:r w:rsidRPr="0030226E">
                          <w:rPr>
                            <w:sz w:val="20"/>
                            <w:szCs w:val="20"/>
                          </w:rPr>
                          <w:t xml:space="preserve"> University, </w:t>
                        </w:r>
                        <w:r>
                          <w:rPr>
                            <w:sz w:val="20"/>
                            <w:szCs w:val="20"/>
                          </w:rPr>
                          <w:t>Shiraz</w:t>
                        </w:r>
                        <w:r w:rsidRPr="0030226E">
                          <w:rPr>
                            <w:sz w:val="20"/>
                            <w:szCs w:val="20"/>
                          </w:rPr>
                          <w:t>, Iran.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2011 – 2014 </w:t>
                        </w:r>
                      </w:p>
                      <w:p w14:paraId="496D77A8" w14:textId="4BA2A9E8" w:rsidR="00BA2AAA" w:rsidRPr="00BA2AAA" w:rsidRDefault="00BA2AAA" w:rsidP="00BA2AAA">
                        <w:pPr>
                          <w:pStyle w:val="ListParagraph"/>
                          <w:numPr>
                            <w:ilvl w:val="0"/>
                            <w:numId w:val="29"/>
                          </w:numPr>
                          <w:tabs>
                            <w:tab w:val="clear" w:pos="720"/>
                          </w:tabs>
                          <w:spacing w:after="0"/>
                          <w:ind w:left="540" w:hanging="180"/>
                          <w:rPr>
                            <w:sz w:val="20"/>
                            <w:szCs w:val="20"/>
                          </w:rPr>
                        </w:pPr>
                        <w:r w:rsidRPr="00451ED7">
                          <w:rPr>
                            <w:b/>
                            <w:bCs/>
                            <w:sz w:val="20"/>
                            <w:szCs w:val="20"/>
                          </w:rPr>
                          <w:t>B. Sc.</w:t>
                        </w:r>
                        <w:r w:rsidRPr="00451ED7">
                          <w:rPr>
                            <w:sz w:val="20"/>
                            <w:szCs w:val="20"/>
                          </w:rPr>
                          <w:t xml:space="preserve"> in Mechanical Engineering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30226E">
                          <w:rPr>
                            <w:sz w:val="20"/>
                            <w:szCs w:val="20"/>
                          </w:rPr>
                          <w:t xml:space="preserve">Shahid </w:t>
                        </w:r>
                        <w:proofErr w:type="spellStart"/>
                        <w:r w:rsidRPr="0030226E">
                          <w:rPr>
                            <w:sz w:val="20"/>
                            <w:szCs w:val="20"/>
                          </w:rPr>
                          <w:t>Chamran</w:t>
                        </w:r>
                        <w:proofErr w:type="spellEnd"/>
                        <w:r w:rsidRPr="0030226E">
                          <w:rPr>
                            <w:sz w:val="20"/>
                            <w:szCs w:val="20"/>
                          </w:rPr>
                          <w:t xml:space="preserve"> University, Ahvaz, Iran</w:t>
                        </w:r>
                        <w:r>
                          <w:rPr>
                            <w:sz w:val="20"/>
                            <w:szCs w:val="20"/>
                          </w:rPr>
                          <w:t>. 2006 - 201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F6A56">
        <w:tab/>
      </w:r>
    </w:p>
    <w:p w14:paraId="0702E3AB" w14:textId="14F3B37F" w:rsidR="00582CBF" w:rsidRPr="00EA1C61" w:rsidRDefault="0062555E" w:rsidP="00EA1C61">
      <w:pPr>
        <w:tabs>
          <w:tab w:val="right" w:pos="1530"/>
          <w:tab w:val="left" w:pos="1800"/>
          <w:tab w:val="left" w:pos="7290"/>
        </w:tabs>
        <w:spacing w:line="240" w:lineRule="auto"/>
        <w:ind w:right="2970" w:firstLine="1800"/>
        <w:rPr>
          <w:sz w:val="4"/>
          <w:szCs w:val="4"/>
        </w:rPr>
      </w:pPr>
      <w:r w:rsidRPr="008A4AAF">
        <w:rPr>
          <w:noProof/>
          <w:color w:val="00B0F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43B4A2" wp14:editId="790ED2CE">
                <wp:simplePos x="0" y="0"/>
                <wp:positionH relativeFrom="column">
                  <wp:posOffset>11430</wp:posOffset>
                </wp:positionH>
                <wp:positionV relativeFrom="paragraph">
                  <wp:posOffset>92405</wp:posOffset>
                </wp:positionV>
                <wp:extent cx="974725" cy="45720"/>
                <wp:effectExtent l="0" t="0" r="15875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45720"/>
                        </a:xfrm>
                        <a:prstGeom prst="rect">
                          <a:avLst/>
                        </a:prstGeom>
                        <a:solidFill>
                          <a:srgbClr val="920000"/>
                        </a:solidFill>
                        <a:ln>
                          <a:solidFill>
                            <a:srgbClr val="9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6CB9E" id="Rectangle 5" o:spid="_x0000_s1026" style="position:absolute;margin-left:.9pt;margin-top:7.3pt;width:76.75pt;height: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" fillcolor="#920000" strokecolor="#920000" strokeweight="1pt"/>
            </w:pict>
          </mc:Fallback>
        </mc:AlternateContent>
      </w:r>
      <w:r w:rsidR="006B21D6" w:rsidRPr="00AA662D">
        <w:rPr>
          <w:rStyle w:val="IntenseReference"/>
          <w:color w:val="920000"/>
          <w:sz w:val="26"/>
          <w:szCs w:val="26"/>
        </w:rPr>
        <w:t>Professional Experience</w:t>
      </w:r>
    </w:p>
    <w:p w14:paraId="6F7BE025" w14:textId="4EF1C1BB" w:rsidR="00582CBF" w:rsidRPr="002A4E72" w:rsidRDefault="00582CBF" w:rsidP="00BA2AAA">
      <w:pPr>
        <w:tabs>
          <w:tab w:val="right" w:pos="1530"/>
          <w:tab w:val="left" w:pos="1800"/>
        </w:tabs>
        <w:spacing w:after="0" w:line="360" w:lineRule="auto"/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FB657A">
        <w:rPr>
          <w:sz w:val="20"/>
          <w:szCs w:val="20"/>
        </w:rPr>
        <w:t>2020</w:t>
      </w:r>
      <w:r w:rsidR="003D1757">
        <w:rPr>
          <w:sz w:val="20"/>
          <w:szCs w:val="20"/>
        </w:rPr>
        <w:t xml:space="preserve"> Jul</w:t>
      </w:r>
      <w:r w:rsidR="00FB657A">
        <w:rPr>
          <w:sz w:val="20"/>
          <w:szCs w:val="20"/>
        </w:rPr>
        <w:t xml:space="preserve"> </w:t>
      </w:r>
      <w:r w:rsidR="003D1757">
        <w:rPr>
          <w:sz w:val="20"/>
          <w:szCs w:val="20"/>
        </w:rPr>
        <w:t xml:space="preserve">- </w:t>
      </w:r>
      <w:r w:rsidR="00553532">
        <w:rPr>
          <w:sz w:val="20"/>
          <w:szCs w:val="20"/>
        </w:rPr>
        <w:t>2021</w:t>
      </w:r>
      <w:r w:rsidR="003D1757">
        <w:rPr>
          <w:sz w:val="20"/>
          <w:szCs w:val="20"/>
        </w:rPr>
        <w:t xml:space="preserve"> Sep</w:t>
      </w:r>
      <w:r w:rsidRPr="00131062">
        <w:rPr>
          <w:b/>
          <w:bCs/>
          <w:sz w:val="20"/>
          <w:szCs w:val="20"/>
        </w:rPr>
        <w:tab/>
      </w:r>
      <w:r w:rsidR="004A39A9">
        <w:rPr>
          <w:b/>
          <w:bCs/>
          <w:sz w:val="20"/>
          <w:szCs w:val="20"/>
        </w:rPr>
        <w:t>Cash officer</w:t>
      </w:r>
      <w:r>
        <w:rPr>
          <w:sz w:val="20"/>
          <w:szCs w:val="20"/>
        </w:rPr>
        <w:t xml:space="preserve">, </w:t>
      </w:r>
      <w:r w:rsidR="00EA1C61" w:rsidRPr="00EA1C61">
        <w:rPr>
          <w:b/>
          <w:bCs/>
          <w:sz w:val="20"/>
          <w:szCs w:val="20"/>
        </w:rPr>
        <w:t>Loblaw Companies Limited</w:t>
      </w:r>
      <w:r w:rsidR="00D92398">
        <w:rPr>
          <w:b/>
          <w:bCs/>
          <w:sz w:val="20"/>
          <w:szCs w:val="20"/>
        </w:rPr>
        <w:t>, Kingston</w:t>
      </w:r>
      <w:r w:rsidR="00D76861">
        <w:rPr>
          <w:b/>
          <w:bCs/>
          <w:sz w:val="20"/>
          <w:szCs w:val="20"/>
        </w:rPr>
        <w:t>, Ontario.</w:t>
      </w:r>
    </w:p>
    <w:p w14:paraId="28F0A437" w14:textId="44A1CC70" w:rsidR="00EA1C61" w:rsidRPr="00EA1C61" w:rsidRDefault="00EA1C61" w:rsidP="00362724">
      <w:pPr>
        <w:pStyle w:val="ListParagraph"/>
        <w:numPr>
          <w:ilvl w:val="0"/>
          <w:numId w:val="22"/>
        </w:numPr>
        <w:tabs>
          <w:tab w:val="right" w:pos="1530"/>
          <w:tab w:val="left" w:pos="1800"/>
          <w:tab w:val="left" w:pos="7380"/>
        </w:tabs>
        <w:spacing w:line="276" w:lineRule="auto"/>
        <w:ind w:left="1800" w:right="2880"/>
        <w:rPr>
          <w:sz w:val="20"/>
          <w:szCs w:val="20"/>
        </w:rPr>
      </w:pPr>
      <w:r>
        <w:rPr>
          <w:sz w:val="20"/>
          <w:szCs w:val="20"/>
        </w:rPr>
        <w:t xml:space="preserve">Keep track of </w:t>
      </w:r>
      <w:r w:rsidRPr="00EA1C61">
        <w:rPr>
          <w:sz w:val="20"/>
          <w:szCs w:val="20"/>
        </w:rPr>
        <w:t>cash</w:t>
      </w:r>
      <w:r>
        <w:rPr>
          <w:sz w:val="20"/>
          <w:szCs w:val="20"/>
        </w:rPr>
        <w:t xml:space="preserve">, </w:t>
      </w:r>
      <w:proofErr w:type="gramStart"/>
      <w:r>
        <w:rPr>
          <w:sz w:val="20"/>
          <w:szCs w:val="20"/>
        </w:rPr>
        <w:t>coupon</w:t>
      </w:r>
      <w:proofErr w:type="gramEnd"/>
      <w:r w:rsidRPr="00EA1C61">
        <w:rPr>
          <w:sz w:val="20"/>
          <w:szCs w:val="20"/>
        </w:rPr>
        <w:t xml:space="preserve"> and credit transactions.</w:t>
      </w:r>
    </w:p>
    <w:p w14:paraId="32D88DC6" w14:textId="4E9CE1F6" w:rsidR="00EA1C61" w:rsidRPr="00EA1C61" w:rsidRDefault="00EA1C61" w:rsidP="00362724">
      <w:pPr>
        <w:pStyle w:val="ListParagraph"/>
        <w:numPr>
          <w:ilvl w:val="0"/>
          <w:numId w:val="22"/>
        </w:numPr>
        <w:tabs>
          <w:tab w:val="right" w:pos="1530"/>
          <w:tab w:val="left" w:pos="1800"/>
        </w:tabs>
        <w:spacing w:before="240" w:line="276" w:lineRule="auto"/>
        <w:ind w:left="1800" w:right="2610"/>
        <w:rPr>
          <w:sz w:val="20"/>
          <w:szCs w:val="20"/>
        </w:rPr>
      </w:pPr>
      <w:r w:rsidRPr="00EA1C61">
        <w:rPr>
          <w:sz w:val="20"/>
          <w:szCs w:val="20"/>
        </w:rPr>
        <w:t>Help customers with complaints and questions.</w:t>
      </w:r>
    </w:p>
    <w:p w14:paraId="19A4ED67" w14:textId="11F1EEB0" w:rsidR="004C1BA7" w:rsidRDefault="004C1BA7" w:rsidP="00362724">
      <w:pPr>
        <w:pStyle w:val="ListParagraph"/>
        <w:numPr>
          <w:ilvl w:val="0"/>
          <w:numId w:val="22"/>
        </w:numPr>
        <w:tabs>
          <w:tab w:val="right" w:pos="1530"/>
          <w:tab w:val="left" w:pos="1800"/>
        </w:tabs>
        <w:spacing w:before="240" w:line="276" w:lineRule="auto"/>
        <w:ind w:left="1800" w:right="2700"/>
        <w:rPr>
          <w:sz w:val="20"/>
          <w:szCs w:val="20"/>
        </w:rPr>
      </w:pPr>
      <w:r w:rsidRPr="00EA1C61">
        <w:rPr>
          <w:sz w:val="20"/>
          <w:szCs w:val="20"/>
        </w:rPr>
        <w:t>Scan products</w:t>
      </w:r>
      <w:r w:rsidR="00EA1C61">
        <w:rPr>
          <w:sz w:val="20"/>
          <w:szCs w:val="20"/>
        </w:rPr>
        <w:t xml:space="preserve"> and g</w:t>
      </w:r>
      <w:r w:rsidR="00EA1C61" w:rsidRPr="00EA1C61">
        <w:rPr>
          <w:sz w:val="20"/>
          <w:szCs w:val="20"/>
        </w:rPr>
        <w:t>ive customers information about products</w:t>
      </w:r>
      <w:r w:rsidR="00362724">
        <w:rPr>
          <w:sz w:val="20"/>
          <w:szCs w:val="20"/>
        </w:rPr>
        <w:t>/</w:t>
      </w:r>
      <w:r w:rsidR="00EA1C61" w:rsidRPr="00EA1C61">
        <w:rPr>
          <w:sz w:val="20"/>
          <w:szCs w:val="20"/>
        </w:rPr>
        <w:t>services</w:t>
      </w:r>
      <w:r w:rsidR="00EA1C61">
        <w:rPr>
          <w:sz w:val="20"/>
          <w:szCs w:val="20"/>
        </w:rPr>
        <w:t>.</w:t>
      </w:r>
    </w:p>
    <w:p w14:paraId="1C046298" w14:textId="1E9D908D" w:rsidR="00D92398" w:rsidRPr="003D1757" w:rsidRDefault="00EA1C61" w:rsidP="00362724">
      <w:pPr>
        <w:pStyle w:val="ListParagraph"/>
        <w:numPr>
          <w:ilvl w:val="0"/>
          <w:numId w:val="22"/>
        </w:numPr>
        <w:tabs>
          <w:tab w:val="right" w:pos="1530"/>
          <w:tab w:val="left" w:pos="1800"/>
          <w:tab w:val="left" w:pos="7380"/>
        </w:tabs>
        <w:spacing w:before="240" w:line="276" w:lineRule="auto"/>
        <w:ind w:left="1800" w:right="2880"/>
        <w:rPr>
          <w:sz w:val="20"/>
          <w:szCs w:val="20"/>
        </w:rPr>
      </w:pPr>
      <w:r>
        <w:rPr>
          <w:sz w:val="20"/>
          <w:szCs w:val="20"/>
        </w:rPr>
        <w:t>T</w:t>
      </w:r>
      <w:r w:rsidRPr="00EA1C61">
        <w:rPr>
          <w:sz w:val="20"/>
          <w:szCs w:val="20"/>
        </w:rPr>
        <w:t>ake orders, and process</w:t>
      </w:r>
      <w:r>
        <w:rPr>
          <w:sz w:val="20"/>
          <w:szCs w:val="20"/>
        </w:rPr>
        <w:t xml:space="preserve"> </w:t>
      </w:r>
      <w:r w:rsidRPr="00EA1C61">
        <w:rPr>
          <w:sz w:val="20"/>
          <w:szCs w:val="20"/>
        </w:rPr>
        <w:t>returns.</w:t>
      </w:r>
    </w:p>
    <w:p w14:paraId="5909BD87" w14:textId="49129728" w:rsidR="005A29D9" w:rsidRPr="002A4E72" w:rsidRDefault="00582CBF" w:rsidP="00BA2AAA">
      <w:pPr>
        <w:tabs>
          <w:tab w:val="right" w:pos="1530"/>
          <w:tab w:val="left" w:pos="1800"/>
        </w:tabs>
        <w:spacing w:after="0" w:line="276" w:lineRule="auto"/>
        <w:ind w:hanging="18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A1C61">
        <w:rPr>
          <w:sz w:val="20"/>
          <w:szCs w:val="20"/>
        </w:rPr>
        <w:t>2013</w:t>
      </w:r>
      <w:r w:rsidR="00553532">
        <w:rPr>
          <w:sz w:val="20"/>
          <w:szCs w:val="20"/>
        </w:rPr>
        <w:t xml:space="preserve"> Se</w:t>
      </w:r>
      <w:r w:rsidR="003D1757">
        <w:rPr>
          <w:sz w:val="20"/>
          <w:szCs w:val="20"/>
        </w:rPr>
        <w:t xml:space="preserve">p </w:t>
      </w:r>
      <w:r w:rsidR="00EA1C61">
        <w:rPr>
          <w:sz w:val="20"/>
          <w:szCs w:val="20"/>
        </w:rPr>
        <w:t>- 2018</w:t>
      </w:r>
      <w:r w:rsidR="00553532">
        <w:rPr>
          <w:sz w:val="20"/>
          <w:szCs w:val="20"/>
        </w:rPr>
        <w:t xml:space="preserve"> May</w:t>
      </w:r>
      <w:r w:rsidR="002A4E72" w:rsidRPr="00131062">
        <w:rPr>
          <w:b/>
          <w:bCs/>
          <w:sz w:val="20"/>
          <w:szCs w:val="20"/>
        </w:rPr>
        <w:tab/>
      </w:r>
      <w:r w:rsidR="00EA1C61">
        <w:rPr>
          <w:b/>
          <w:bCs/>
          <w:sz w:val="20"/>
          <w:szCs w:val="20"/>
        </w:rPr>
        <w:t xml:space="preserve">Lecturer, </w:t>
      </w:r>
      <w:proofErr w:type="spellStart"/>
      <w:r w:rsidR="00EA1C61" w:rsidRPr="008621D8">
        <w:rPr>
          <w:b/>
          <w:bCs/>
          <w:sz w:val="20"/>
          <w:szCs w:val="20"/>
        </w:rPr>
        <w:t>Pasargad</w:t>
      </w:r>
      <w:proofErr w:type="spellEnd"/>
      <w:r w:rsidR="00EA1C61" w:rsidRPr="008621D8">
        <w:rPr>
          <w:b/>
          <w:bCs/>
          <w:sz w:val="20"/>
          <w:szCs w:val="20"/>
        </w:rPr>
        <w:t xml:space="preserve"> Higher Education Institute</w:t>
      </w:r>
      <w:r w:rsidR="00D76861">
        <w:rPr>
          <w:b/>
          <w:bCs/>
          <w:sz w:val="20"/>
          <w:szCs w:val="20"/>
        </w:rPr>
        <w:t>, Shiraz, Iran.</w:t>
      </w:r>
    </w:p>
    <w:p w14:paraId="38CA2B85" w14:textId="527D26A2" w:rsidR="00D76861" w:rsidRPr="00F53827" w:rsidRDefault="00D76861" w:rsidP="00BA2AAA">
      <w:pPr>
        <w:pStyle w:val="ListParagraph"/>
        <w:numPr>
          <w:ilvl w:val="1"/>
          <w:numId w:val="16"/>
        </w:numPr>
        <w:tabs>
          <w:tab w:val="right" w:pos="1530"/>
          <w:tab w:val="left" w:pos="1800"/>
          <w:tab w:val="left" w:pos="7380"/>
        </w:tabs>
        <w:spacing w:line="276" w:lineRule="auto"/>
        <w:ind w:left="1800" w:right="2880" w:hanging="270"/>
        <w:rPr>
          <w:sz w:val="20"/>
          <w:szCs w:val="20"/>
        </w:rPr>
      </w:pPr>
      <w:r w:rsidRPr="00F53827">
        <w:rPr>
          <w:sz w:val="20"/>
          <w:szCs w:val="20"/>
        </w:rPr>
        <w:t xml:space="preserve">Courses </w:t>
      </w:r>
      <w:proofErr w:type="gramStart"/>
      <w:r w:rsidR="00F53827" w:rsidRPr="00F53827">
        <w:rPr>
          <w:sz w:val="20"/>
          <w:szCs w:val="20"/>
        </w:rPr>
        <w:t>include</w:t>
      </w:r>
      <w:r w:rsidR="00F53827">
        <w:rPr>
          <w:sz w:val="20"/>
          <w:szCs w:val="20"/>
        </w:rPr>
        <w:t>:</w:t>
      </w:r>
      <w:proofErr w:type="gramEnd"/>
      <w:r w:rsidRPr="00F53827">
        <w:rPr>
          <w:sz w:val="20"/>
          <w:szCs w:val="20"/>
        </w:rPr>
        <w:t xml:space="preserve"> </w:t>
      </w:r>
      <w:r w:rsidR="00EA1C61" w:rsidRPr="00F53827">
        <w:rPr>
          <w:sz w:val="20"/>
          <w:szCs w:val="20"/>
        </w:rPr>
        <w:t>Industrial design</w:t>
      </w:r>
      <w:r w:rsidR="00F53827" w:rsidRPr="00F53827">
        <w:rPr>
          <w:sz w:val="20"/>
          <w:szCs w:val="20"/>
        </w:rPr>
        <w:t xml:space="preserve">, </w:t>
      </w:r>
      <w:r w:rsidR="00E40F87" w:rsidRPr="00F53827">
        <w:rPr>
          <w:sz w:val="20"/>
          <w:szCs w:val="20"/>
        </w:rPr>
        <w:t>Linear control system</w:t>
      </w:r>
      <w:r w:rsidR="00F53827" w:rsidRPr="00F53827">
        <w:rPr>
          <w:sz w:val="20"/>
          <w:szCs w:val="20"/>
        </w:rPr>
        <w:t xml:space="preserve">, </w:t>
      </w:r>
      <w:r w:rsidR="00E40F87" w:rsidRPr="00F53827">
        <w:rPr>
          <w:sz w:val="20"/>
          <w:szCs w:val="20"/>
        </w:rPr>
        <w:t>Hydraulics and Pneumatics</w:t>
      </w:r>
      <w:r w:rsidR="00F53827" w:rsidRPr="00F53827">
        <w:rPr>
          <w:sz w:val="20"/>
          <w:szCs w:val="20"/>
        </w:rPr>
        <w:t xml:space="preserve">, </w:t>
      </w:r>
      <w:r w:rsidR="00E40F87" w:rsidRPr="00F53827">
        <w:rPr>
          <w:sz w:val="20"/>
          <w:szCs w:val="20"/>
        </w:rPr>
        <w:t>Thermodynamic</w:t>
      </w:r>
      <w:r w:rsidR="00F53827" w:rsidRPr="00F53827">
        <w:rPr>
          <w:sz w:val="20"/>
          <w:szCs w:val="20"/>
        </w:rPr>
        <w:t xml:space="preserve">, </w:t>
      </w:r>
      <w:r w:rsidRPr="00F53827">
        <w:rPr>
          <w:sz w:val="20"/>
          <w:szCs w:val="20"/>
        </w:rPr>
        <w:t>Introduction to Programming with Python</w:t>
      </w:r>
    </w:p>
    <w:p w14:paraId="56D44CC2" w14:textId="6CBD596D" w:rsidR="00CC4043" w:rsidRPr="00FF5E82" w:rsidRDefault="00D76861" w:rsidP="00BA2AAA">
      <w:pPr>
        <w:tabs>
          <w:tab w:val="right" w:pos="1530"/>
          <w:tab w:val="left" w:pos="1800"/>
        </w:tabs>
        <w:spacing w:after="0" w:line="360" w:lineRule="auto"/>
        <w:ind w:hanging="180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ab/>
      </w:r>
      <w:r w:rsidR="00E36908">
        <w:rPr>
          <w:sz w:val="20"/>
          <w:szCs w:val="20"/>
        </w:rPr>
        <w:t>2015</w:t>
      </w:r>
      <w:r w:rsidR="00553532">
        <w:rPr>
          <w:sz w:val="20"/>
          <w:szCs w:val="20"/>
        </w:rPr>
        <w:t xml:space="preserve"> Oc</w:t>
      </w:r>
      <w:r>
        <w:rPr>
          <w:sz w:val="20"/>
          <w:szCs w:val="20"/>
        </w:rPr>
        <w:t xml:space="preserve">t </w:t>
      </w:r>
      <w:r w:rsidR="00E36908">
        <w:rPr>
          <w:sz w:val="20"/>
          <w:szCs w:val="20"/>
        </w:rPr>
        <w:t>- 2016</w:t>
      </w:r>
      <w:r w:rsidR="00553532">
        <w:rPr>
          <w:sz w:val="20"/>
          <w:szCs w:val="20"/>
        </w:rPr>
        <w:t xml:space="preserve"> Nov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="00921F8E">
        <w:rPr>
          <w:b/>
          <w:bCs/>
          <w:sz w:val="20"/>
          <w:szCs w:val="20"/>
        </w:rPr>
        <w:t>Data analyst</w:t>
      </w:r>
      <w:r w:rsidR="00E36908">
        <w:rPr>
          <w:b/>
          <w:bCs/>
          <w:sz w:val="20"/>
          <w:szCs w:val="20"/>
        </w:rPr>
        <w:t xml:space="preserve">, </w:t>
      </w:r>
      <w:r w:rsidR="00B666C4">
        <w:rPr>
          <w:b/>
          <w:bCs/>
          <w:sz w:val="20"/>
          <w:szCs w:val="20"/>
        </w:rPr>
        <w:t xml:space="preserve">Quality Assurance Dept., </w:t>
      </w:r>
      <w:proofErr w:type="spellStart"/>
      <w:r w:rsidR="00E36908">
        <w:rPr>
          <w:b/>
          <w:bCs/>
          <w:sz w:val="20"/>
          <w:szCs w:val="20"/>
        </w:rPr>
        <w:t>Iran</w:t>
      </w:r>
      <w:r w:rsidR="00137F3B">
        <w:rPr>
          <w:b/>
          <w:bCs/>
          <w:sz w:val="20"/>
          <w:szCs w:val="20"/>
        </w:rPr>
        <w:t>khodro</w:t>
      </w:r>
      <w:proofErr w:type="spellEnd"/>
      <w:r w:rsidR="00137F3B">
        <w:rPr>
          <w:b/>
          <w:bCs/>
          <w:sz w:val="20"/>
          <w:szCs w:val="20"/>
        </w:rPr>
        <w:t xml:space="preserve"> Co (IKCO)</w:t>
      </w:r>
      <w:r w:rsidR="00E36908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Shiraz,</w:t>
      </w:r>
      <w:r w:rsidR="00E36908">
        <w:rPr>
          <w:b/>
          <w:bCs/>
          <w:sz w:val="20"/>
          <w:szCs w:val="20"/>
        </w:rPr>
        <w:t xml:space="preserve"> Iran.</w:t>
      </w:r>
    </w:p>
    <w:p w14:paraId="58D9CD6B" w14:textId="28B31A00" w:rsidR="0042098F" w:rsidRPr="0042098F" w:rsidRDefault="0042098F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after="0" w:line="276" w:lineRule="auto"/>
        <w:ind w:left="1800" w:right="2880"/>
        <w:rPr>
          <w:sz w:val="20"/>
          <w:szCs w:val="20"/>
        </w:rPr>
      </w:pPr>
      <w:r>
        <w:rPr>
          <w:sz w:val="20"/>
          <w:szCs w:val="20"/>
        </w:rPr>
        <w:t xml:space="preserve">Extract </w:t>
      </w:r>
      <w:r w:rsidR="00D76861">
        <w:rPr>
          <w:sz w:val="20"/>
          <w:szCs w:val="20"/>
        </w:rPr>
        <w:t>d</w:t>
      </w:r>
      <w:r>
        <w:rPr>
          <w:sz w:val="20"/>
          <w:szCs w:val="20"/>
        </w:rPr>
        <w:t>ata, r</w:t>
      </w:r>
      <w:r w:rsidRPr="0042098F">
        <w:rPr>
          <w:sz w:val="20"/>
          <w:szCs w:val="20"/>
        </w:rPr>
        <w:t>emov</w:t>
      </w:r>
      <w:r w:rsidR="00D76861">
        <w:rPr>
          <w:sz w:val="20"/>
          <w:szCs w:val="20"/>
        </w:rPr>
        <w:t>e</w:t>
      </w:r>
      <w:r w:rsidRPr="0042098F">
        <w:rPr>
          <w:sz w:val="20"/>
          <w:szCs w:val="20"/>
        </w:rPr>
        <w:t xml:space="preserve"> corrupted </w:t>
      </w:r>
      <w:r w:rsidR="00D76861">
        <w:rPr>
          <w:sz w:val="20"/>
          <w:szCs w:val="20"/>
        </w:rPr>
        <w:t xml:space="preserve">information </w:t>
      </w:r>
      <w:r w:rsidRPr="0042098F">
        <w:rPr>
          <w:sz w:val="20"/>
          <w:szCs w:val="20"/>
        </w:rPr>
        <w:t>and fix coding errors</w:t>
      </w:r>
      <w:r w:rsidR="00D76861">
        <w:rPr>
          <w:sz w:val="20"/>
          <w:szCs w:val="20"/>
        </w:rPr>
        <w:t>.</w:t>
      </w:r>
    </w:p>
    <w:p w14:paraId="36AA6EF8" w14:textId="574BC0CB" w:rsidR="0042098F" w:rsidRPr="0042098F" w:rsidRDefault="00D76861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after="0" w:line="276" w:lineRule="auto"/>
        <w:ind w:left="1800" w:right="2880"/>
        <w:rPr>
          <w:sz w:val="20"/>
          <w:szCs w:val="20"/>
        </w:rPr>
      </w:pPr>
      <w:r>
        <w:rPr>
          <w:sz w:val="20"/>
          <w:szCs w:val="20"/>
        </w:rPr>
        <w:t>M</w:t>
      </w:r>
      <w:r w:rsidR="0042098F" w:rsidRPr="0042098F">
        <w:rPr>
          <w:sz w:val="20"/>
          <w:szCs w:val="20"/>
        </w:rPr>
        <w:t>aintain databases</w:t>
      </w:r>
      <w:r w:rsidR="00857549">
        <w:rPr>
          <w:sz w:val="20"/>
          <w:szCs w:val="20"/>
        </w:rPr>
        <w:t xml:space="preserve"> </w:t>
      </w:r>
      <w:r w:rsidR="0042098F" w:rsidRPr="0042098F">
        <w:rPr>
          <w:sz w:val="20"/>
          <w:szCs w:val="20"/>
        </w:rPr>
        <w:t>– reorgani</w:t>
      </w:r>
      <w:r w:rsidR="00857549">
        <w:rPr>
          <w:sz w:val="20"/>
          <w:szCs w:val="20"/>
        </w:rPr>
        <w:t>ze</w:t>
      </w:r>
      <w:r w:rsidR="0042098F" w:rsidRPr="0042098F">
        <w:rPr>
          <w:sz w:val="20"/>
          <w:szCs w:val="20"/>
        </w:rPr>
        <w:t xml:space="preserve"> data in a readable format</w:t>
      </w:r>
      <w:r>
        <w:rPr>
          <w:sz w:val="20"/>
          <w:szCs w:val="20"/>
        </w:rPr>
        <w:t>.</w:t>
      </w:r>
    </w:p>
    <w:p w14:paraId="4AEB085A" w14:textId="676844B4" w:rsidR="00D76861" w:rsidRDefault="00D76861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after="0" w:line="276" w:lineRule="auto"/>
        <w:ind w:left="1800" w:right="2880"/>
        <w:rPr>
          <w:sz w:val="20"/>
          <w:szCs w:val="20"/>
        </w:rPr>
      </w:pPr>
      <w:r>
        <w:rPr>
          <w:sz w:val="20"/>
          <w:szCs w:val="20"/>
        </w:rPr>
        <w:t xml:space="preserve">Utilize various tools including, Microsoft Excel, MySQL, JSON, etc. </w:t>
      </w:r>
    </w:p>
    <w:p w14:paraId="6DC5BA43" w14:textId="0F5DD43A" w:rsidR="0042098F" w:rsidRPr="0042098F" w:rsidRDefault="0042098F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after="0" w:line="276" w:lineRule="auto"/>
        <w:ind w:left="1800" w:right="2880"/>
        <w:rPr>
          <w:sz w:val="20"/>
          <w:szCs w:val="20"/>
        </w:rPr>
      </w:pPr>
      <w:r w:rsidRPr="0042098F">
        <w:rPr>
          <w:sz w:val="20"/>
          <w:szCs w:val="20"/>
        </w:rPr>
        <w:t>Us</w:t>
      </w:r>
      <w:r w:rsidR="00D76861">
        <w:rPr>
          <w:sz w:val="20"/>
          <w:szCs w:val="20"/>
        </w:rPr>
        <w:t>e</w:t>
      </w:r>
      <w:r w:rsidRPr="0042098F">
        <w:rPr>
          <w:sz w:val="20"/>
          <w:szCs w:val="20"/>
        </w:rPr>
        <w:t xml:space="preserve"> statistical tools to identify, analyze, and interpret patterns and trends in complex data sets for the diagnosis and prediction</w:t>
      </w:r>
      <w:r w:rsidR="00362724">
        <w:rPr>
          <w:sz w:val="20"/>
          <w:szCs w:val="20"/>
        </w:rPr>
        <w:t>.</w:t>
      </w:r>
    </w:p>
    <w:p w14:paraId="55879E1D" w14:textId="1D5A3D09" w:rsidR="0042098F" w:rsidRPr="0042098F" w:rsidRDefault="0042098F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after="0" w:line="276" w:lineRule="auto"/>
        <w:ind w:left="1800" w:right="2880"/>
        <w:rPr>
          <w:sz w:val="20"/>
          <w:szCs w:val="20"/>
        </w:rPr>
      </w:pPr>
      <w:r w:rsidRPr="0042098F">
        <w:rPr>
          <w:sz w:val="20"/>
          <w:szCs w:val="20"/>
        </w:rPr>
        <w:t>Assign numerical value to essential business functions so that business performance can be assessed and compared over periods of time.</w:t>
      </w:r>
    </w:p>
    <w:p w14:paraId="2A5CC4B7" w14:textId="7D2EBB92" w:rsidR="0042098F" w:rsidRPr="0042098F" w:rsidRDefault="0042098F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after="0" w:line="276" w:lineRule="auto"/>
        <w:ind w:left="1800" w:right="2880"/>
        <w:rPr>
          <w:sz w:val="20"/>
          <w:szCs w:val="20"/>
        </w:rPr>
      </w:pPr>
      <w:r w:rsidRPr="0042098F">
        <w:rPr>
          <w:sz w:val="20"/>
          <w:szCs w:val="20"/>
        </w:rPr>
        <w:t>Prepar</w:t>
      </w:r>
      <w:r w:rsidR="00362724">
        <w:rPr>
          <w:sz w:val="20"/>
          <w:szCs w:val="20"/>
        </w:rPr>
        <w:t>e</w:t>
      </w:r>
      <w:r w:rsidRPr="0042098F">
        <w:rPr>
          <w:sz w:val="20"/>
          <w:szCs w:val="20"/>
        </w:rPr>
        <w:t xml:space="preserve"> reports for the management stating trends, patterns, and predictions using relevant data</w:t>
      </w:r>
      <w:r w:rsidR="00362724">
        <w:rPr>
          <w:sz w:val="20"/>
          <w:szCs w:val="20"/>
        </w:rPr>
        <w:t>.</w:t>
      </w:r>
    </w:p>
    <w:p w14:paraId="43F37693" w14:textId="6647A916" w:rsidR="0042098F" w:rsidRPr="0042098F" w:rsidRDefault="00362724" w:rsidP="00362724">
      <w:pPr>
        <w:numPr>
          <w:ilvl w:val="0"/>
          <w:numId w:val="28"/>
        </w:numPr>
        <w:tabs>
          <w:tab w:val="clear" w:pos="720"/>
          <w:tab w:val="right" w:pos="1530"/>
          <w:tab w:val="left" w:pos="1800"/>
        </w:tabs>
        <w:spacing w:line="276" w:lineRule="auto"/>
        <w:ind w:left="1800" w:right="2880"/>
        <w:rPr>
          <w:sz w:val="20"/>
          <w:szCs w:val="20"/>
        </w:rPr>
      </w:pPr>
      <w:r>
        <w:rPr>
          <w:sz w:val="20"/>
          <w:szCs w:val="20"/>
        </w:rPr>
        <w:t xml:space="preserve">Collaborate </w:t>
      </w:r>
      <w:r w:rsidR="0042098F" w:rsidRPr="0042098F">
        <w:rPr>
          <w:sz w:val="20"/>
          <w:szCs w:val="20"/>
        </w:rPr>
        <w:t xml:space="preserve">with programmers, engineers, and </w:t>
      </w:r>
      <w:r>
        <w:rPr>
          <w:sz w:val="20"/>
          <w:szCs w:val="20"/>
        </w:rPr>
        <w:t>managers</w:t>
      </w:r>
      <w:r w:rsidR="0042098F" w:rsidRPr="0042098F">
        <w:rPr>
          <w:sz w:val="20"/>
          <w:szCs w:val="20"/>
        </w:rPr>
        <w:t xml:space="preserve"> to identify process improvement opportunities. </w:t>
      </w:r>
    </w:p>
    <w:p w14:paraId="31A48E70" w14:textId="34A086F9" w:rsidR="00291547" w:rsidRDefault="00291547" w:rsidP="00291547">
      <w:pPr>
        <w:tabs>
          <w:tab w:val="right" w:pos="1530"/>
          <w:tab w:val="left" w:pos="1800"/>
        </w:tabs>
        <w:spacing w:line="240" w:lineRule="auto"/>
        <w:ind w:right="2880"/>
        <w:rPr>
          <w:b/>
          <w:bCs/>
          <w:sz w:val="20"/>
          <w:szCs w:val="20"/>
        </w:rPr>
      </w:pPr>
      <w:r>
        <w:rPr>
          <w:rFonts w:cstheme="minorHAnsi"/>
          <w:sz w:val="20"/>
          <w:szCs w:val="20"/>
        </w:rPr>
        <w:t>201</w:t>
      </w:r>
      <w:r w:rsidR="0042098F">
        <w:rPr>
          <w:rFonts w:cstheme="minorHAnsi"/>
          <w:sz w:val="20"/>
          <w:szCs w:val="20"/>
        </w:rPr>
        <w:t>3 Sep</w:t>
      </w:r>
      <w:r w:rsidR="00362724">
        <w:rPr>
          <w:rFonts w:cstheme="minorHAnsi"/>
          <w:sz w:val="20"/>
          <w:szCs w:val="20"/>
        </w:rPr>
        <w:t xml:space="preserve"> </w:t>
      </w:r>
      <w:r w:rsidR="0042098F">
        <w:rPr>
          <w:rFonts w:cstheme="minorHAnsi"/>
          <w:sz w:val="20"/>
          <w:szCs w:val="20"/>
        </w:rPr>
        <w:t>- 2015 Sep</w:t>
      </w:r>
      <w:r>
        <w:rPr>
          <w:rFonts w:cstheme="minorHAnsi"/>
          <w:sz w:val="20"/>
          <w:szCs w:val="20"/>
        </w:rPr>
        <w:tab/>
      </w:r>
      <w:r w:rsidR="00553532">
        <w:rPr>
          <w:rFonts w:cstheme="minorHAnsi"/>
          <w:b/>
          <w:bCs/>
          <w:sz w:val="20"/>
          <w:szCs w:val="20"/>
        </w:rPr>
        <w:t>Data Entry Clerk</w:t>
      </w:r>
      <w:r w:rsidRPr="00291547">
        <w:rPr>
          <w:rFonts w:cstheme="minorHAnsi"/>
          <w:b/>
          <w:bCs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</w:t>
      </w:r>
      <w:proofErr w:type="spellStart"/>
      <w:r w:rsidRPr="006A12A1">
        <w:rPr>
          <w:b/>
          <w:bCs/>
          <w:sz w:val="20"/>
          <w:szCs w:val="20"/>
        </w:rPr>
        <w:t>Noorab</w:t>
      </w:r>
      <w:proofErr w:type="spellEnd"/>
      <w:r w:rsidRPr="006A12A1">
        <w:rPr>
          <w:b/>
          <w:bCs/>
          <w:sz w:val="20"/>
          <w:szCs w:val="20"/>
        </w:rPr>
        <w:t>-</w:t>
      </w:r>
      <w:proofErr w:type="spellStart"/>
      <w:r w:rsidRPr="006A12A1">
        <w:rPr>
          <w:b/>
          <w:bCs/>
          <w:sz w:val="20"/>
          <w:szCs w:val="20"/>
        </w:rPr>
        <w:t>Gos</w:t>
      </w:r>
      <w:r>
        <w:rPr>
          <w:b/>
          <w:bCs/>
          <w:sz w:val="20"/>
          <w:szCs w:val="20"/>
        </w:rPr>
        <w:t>tar</w:t>
      </w:r>
      <w:proofErr w:type="spellEnd"/>
      <w:r>
        <w:rPr>
          <w:b/>
          <w:bCs/>
          <w:sz w:val="20"/>
          <w:szCs w:val="20"/>
        </w:rPr>
        <w:t>-e-Khalij-e-Fars Co.</w:t>
      </w:r>
      <w:r w:rsidR="00362724">
        <w:rPr>
          <w:b/>
          <w:bCs/>
          <w:sz w:val="20"/>
          <w:szCs w:val="20"/>
        </w:rPr>
        <w:t xml:space="preserve">, Shiraz, </w:t>
      </w:r>
      <w:r w:rsidRPr="006A12A1">
        <w:rPr>
          <w:b/>
          <w:bCs/>
          <w:sz w:val="20"/>
          <w:szCs w:val="20"/>
        </w:rPr>
        <w:t>Iran.</w:t>
      </w:r>
    </w:p>
    <w:p w14:paraId="717371D0" w14:textId="5A17FB2E" w:rsidR="00553532" w:rsidRPr="00553532" w:rsidRDefault="00553532" w:rsidP="00362724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 w:rsidRPr="00553532">
        <w:rPr>
          <w:rFonts w:cstheme="minorHAnsi"/>
          <w:sz w:val="20"/>
          <w:szCs w:val="20"/>
        </w:rPr>
        <w:t xml:space="preserve">Transfer data from paper formats into computer files or database systems </w:t>
      </w:r>
    </w:p>
    <w:p w14:paraId="74E21A0B" w14:textId="717BDB5A" w:rsidR="00553532" w:rsidRPr="00553532" w:rsidRDefault="00553532" w:rsidP="00362724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 w:rsidRPr="00553532">
        <w:rPr>
          <w:rFonts w:cstheme="minorHAnsi"/>
          <w:sz w:val="20"/>
          <w:szCs w:val="20"/>
        </w:rPr>
        <w:t>Type in data provided directly from customers</w:t>
      </w:r>
      <w:r w:rsidR="00362724">
        <w:rPr>
          <w:rFonts w:cstheme="minorHAnsi"/>
          <w:sz w:val="20"/>
          <w:szCs w:val="20"/>
        </w:rPr>
        <w:t>.</w:t>
      </w:r>
    </w:p>
    <w:p w14:paraId="210DFDFA" w14:textId="1155BF7A" w:rsidR="00553532" w:rsidRPr="00553532" w:rsidRDefault="00553532" w:rsidP="00362724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 w:rsidRPr="00553532">
        <w:rPr>
          <w:rFonts w:cstheme="minorHAnsi"/>
          <w:sz w:val="20"/>
          <w:szCs w:val="20"/>
        </w:rPr>
        <w:t>Create spreadsheets with</w:t>
      </w:r>
      <w:r w:rsidR="00362724">
        <w:rPr>
          <w:rFonts w:cstheme="minorHAnsi"/>
          <w:sz w:val="20"/>
          <w:szCs w:val="20"/>
        </w:rPr>
        <w:t xml:space="preserve"> several multi-dimensional</w:t>
      </w:r>
      <w:r w:rsidRPr="00553532">
        <w:rPr>
          <w:rFonts w:cstheme="minorHAnsi"/>
          <w:sz w:val="20"/>
          <w:szCs w:val="20"/>
        </w:rPr>
        <w:t xml:space="preserve"> figures</w:t>
      </w:r>
      <w:r w:rsidR="00362724">
        <w:rPr>
          <w:rFonts w:cstheme="minorHAnsi"/>
          <w:sz w:val="20"/>
          <w:szCs w:val="20"/>
        </w:rPr>
        <w:t>.</w:t>
      </w:r>
    </w:p>
    <w:p w14:paraId="30D51B8A" w14:textId="30798BA9" w:rsidR="00553532" w:rsidRPr="00553532" w:rsidRDefault="00553532" w:rsidP="00362724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 w:rsidRPr="00553532">
        <w:rPr>
          <w:rFonts w:cstheme="minorHAnsi"/>
          <w:sz w:val="20"/>
          <w:szCs w:val="20"/>
        </w:rPr>
        <w:t xml:space="preserve">Verify </w:t>
      </w:r>
      <w:r w:rsidR="00362724">
        <w:rPr>
          <w:rFonts w:cstheme="minorHAnsi"/>
          <w:sz w:val="20"/>
          <w:szCs w:val="20"/>
        </w:rPr>
        <w:t xml:space="preserve">and validate </w:t>
      </w:r>
      <w:r w:rsidRPr="00553532">
        <w:rPr>
          <w:rFonts w:cstheme="minorHAnsi"/>
          <w:sz w:val="20"/>
          <w:szCs w:val="20"/>
        </w:rPr>
        <w:t xml:space="preserve">data by comparing it </w:t>
      </w:r>
      <w:r w:rsidR="00362724">
        <w:rPr>
          <w:rFonts w:cstheme="minorHAnsi"/>
          <w:sz w:val="20"/>
          <w:szCs w:val="20"/>
        </w:rPr>
        <w:t xml:space="preserve">with </w:t>
      </w:r>
      <w:r w:rsidRPr="00553532">
        <w:rPr>
          <w:rFonts w:cstheme="minorHAnsi"/>
          <w:sz w:val="20"/>
          <w:szCs w:val="20"/>
        </w:rPr>
        <w:t>source documents</w:t>
      </w:r>
      <w:r w:rsidR="00362724">
        <w:rPr>
          <w:rFonts w:cstheme="minorHAnsi"/>
          <w:sz w:val="20"/>
          <w:szCs w:val="20"/>
        </w:rPr>
        <w:t>.</w:t>
      </w:r>
    </w:p>
    <w:p w14:paraId="40554F85" w14:textId="5DB75C01" w:rsidR="00553532" w:rsidRPr="00553532" w:rsidRDefault="00553532" w:rsidP="00362724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 w:rsidRPr="00553532">
        <w:rPr>
          <w:rFonts w:cstheme="minorHAnsi"/>
          <w:sz w:val="20"/>
          <w:szCs w:val="20"/>
        </w:rPr>
        <w:t>Retrieve data from the database or electronic files as requested</w:t>
      </w:r>
      <w:r w:rsidR="00362724">
        <w:rPr>
          <w:rFonts w:cstheme="minorHAnsi"/>
          <w:sz w:val="20"/>
          <w:szCs w:val="20"/>
        </w:rPr>
        <w:t>.</w:t>
      </w:r>
    </w:p>
    <w:p w14:paraId="23D87277" w14:textId="37CD80A7" w:rsidR="00553532" w:rsidRPr="00553532" w:rsidRDefault="00553532" w:rsidP="00362724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 w:rsidRPr="00553532">
        <w:rPr>
          <w:rFonts w:cstheme="minorHAnsi"/>
          <w:sz w:val="20"/>
          <w:szCs w:val="20"/>
        </w:rPr>
        <w:t>Perform regular backups to ensure data preservation</w:t>
      </w:r>
      <w:r w:rsidR="00362724">
        <w:rPr>
          <w:rFonts w:cstheme="minorHAnsi"/>
          <w:sz w:val="20"/>
          <w:szCs w:val="20"/>
        </w:rPr>
        <w:t>.</w:t>
      </w:r>
    </w:p>
    <w:p w14:paraId="1927258E" w14:textId="4D7A4454" w:rsidR="003434B2" w:rsidRPr="00BA2AAA" w:rsidRDefault="00362724" w:rsidP="00BA2AAA">
      <w:pPr>
        <w:pStyle w:val="ListParagraph"/>
        <w:numPr>
          <w:ilvl w:val="0"/>
          <w:numId w:val="26"/>
        </w:numPr>
        <w:tabs>
          <w:tab w:val="right" w:pos="1530"/>
          <w:tab w:val="left" w:pos="1800"/>
        </w:tabs>
        <w:spacing w:line="276" w:lineRule="auto"/>
        <w:ind w:right="28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</w:t>
      </w:r>
      <w:r w:rsidR="00553532" w:rsidRPr="00553532">
        <w:rPr>
          <w:rFonts w:cstheme="minorHAnsi"/>
          <w:sz w:val="20"/>
          <w:szCs w:val="20"/>
        </w:rPr>
        <w:t>rganize paperwork after entering data to ensure it is not lost</w:t>
      </w:r>
      <w:r>
        <w:rPr>
          <w:rFonts w:cstheme="minorHAnsi"/>
          <w:sz w:val="20"/>
          <w:szCs w:val="20"/>
        </w:rPr>
        <w:t>.</w:t>
      </w:r>
    </w:p>
    <w:p w14:paraId="4B48270E" w14:textId="7B1B9CAA" w:rsidR="00C50CD7" w:rsidRDefault="00C50CD7" w:rsidP="00CE0188">
      <w:pPr>
        <w:tabs>
          <w:tab w:val="right" w:pos="1530"/>
          <w:tab w:val="left" w:pos="1800"/>
        </w:tabs>
        <w:spacing w:line="276" w:lineRule="auto"/>
        <w:ind w:right="2970"/>
        <w:rPr>
          <w:rStyle w:val="IntenseReference"/>
          <w:color w:val="920000"/>
          <w:sz w:val="26"/>
          <w:szCs w:val="26"/>
        </w:rPr>
      </w:pPr>
      <w:r w:rsidRPr="008A4AAF">
        <w:rPr>
          <w:noProof/>
          <w:color w:val="00B0F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3148625" wp14:editId="084586C1">
                <wp:simplePos x="0" y="0"/>
                <wp:positionH relativeFrom="margin">
                  <wp:posOffset>52705</wp:posOffset>
                </wp:positionH>
                <wp:positionV relativeFrom="paragraph">
                  <wp:posOffset>90805</wp:posOffset>
                </wp:positionV>
                <wp:extent cx="974725" cy="45720"/>
                <wp:effectExtent l="0" t="0" r="15875" b="11430"/>
                <wp:wrapNone/>
                <wp:docPr id="1369634801" name="Rectangle 13696348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45720"/>
                        </a:xfrm>
                        <a:prstGeom prst="rect">
                          <a:avLst/>
                        </a:prstGeom>
                        <a:solidFill>
                          <a:srgbClr val="920000"/>
                        </a:solidFill>
                        <a:ln>
                          <a:solidFill>
                            <a:srgbClr val="92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F8F6ED" id="Rectangle 1369634801" o:spid="_x0000_s1026" style="position:absolute;margin-left:4.15pt;margin-top:7.15pt;width:76.75pt;height:3.6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" fillcolor="#920000" strokecolor="#920000" strokeweight="1pt">
                <w10:wrap anchorx="margin"/>
              </v:rect>
            </w:pict>
          </mc:Fallback>
        </mc:AlternateContent>
      </w:r>
      <w:r w:rsidRPr="008A4AAF">
        <w:rPr>
          <w:color w:val="00B0F0"/>
        </w:rPr>
        <w:tab/>
      </w:r>
      <w:r w:rsidRPr="008A4AAF">
        <w:rPr>
          <w:color w:val="00B0F0"/>
        </w:rPr>
        <w:tab/>
      </w:r>
      <w:r>
        <w:rPr>
          <w:rStyle w:val="IntenseReference"/>
          <w:color w:val="920000"/>
          <w:sz w:val="26"/>
          <w:szCs w:val="26"/>
        </w:rPr>
        <w:t>Certi</w:t>
      </w:r>
      <w:r w:rsidR="00D85E1A">
        <w:rPr>
          <w:rStyle w:val="IntenseReference"/>
          <w:color w:val="920000"/>
          <w:sz w:val="26"/>
          <w:szCs w:val="26"/>
        </w:rPr>
        <w:t>ficates and Accomplishments</w:t>
      </w:r>
    </w:p>
    <w:p w14:paraId="6C203A32" w14:textId="1426DEC5" w:rsidR="00D85E1A" w:rsidRDefault="00D85E1A" w:rsidP="00A9744A">
      <w:pPr>
        <w:tabs>
          <w:tab w:val="right" w:pos="1350"/>
          <w:tab w:val="left" w:pos="1530"/>
        </w:tabs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ab/>
        <w:t>2023-</w:t>
      </w:r>
      <w:r w:rsidR="00CE0188">
        <w:rPr>
          <w:sz w:val="20"/>
          <w:szCs w:val="20"/>
        </w:rPr>
        <w:t>Summer</w:t>
      </w:r>
      <w:r>
        <w:rPr>
          <w:sz w:val="20"/>
          <w:szCs w:val="20"/>
        </w:rPr>
        <w:tab/>
      </w:r>
      <w:r w:rsidR="00D93E40" w:rsidRPr="00D93E40">
        <w:rPr>
          <w:sz w:val="20"/>
          <w:szCs w:val="20"/>
        </w:rPr>
        <w:t>Data Scientist Professional with Python</w:t>
      </w:r>
      <w:r>
        <w:rPr>
          <w:sz w:val="20"/>
          <w:szCs w:val="20"/>
        </w:rPr>
        <w:t xml:space="preserve"> </w:t>
      </w:r>
      <w:r w:rsidR="00B47501">
        <w:rPr>
          <w:sz w:val="20"/>
          <w:szCs w:val="20"/>
        </w:rPr>
        <w:t>track</w:t>
      </w:r>
      <w:r>
        <w:rPr>
          <w:sz w:val="20"/>
          <w:szCs w:val="20"/>
        </w:rPr>
        <w:t xml:space="preserve"> – </w:t>
      </w:r>
      <w:hyperlink r:id="rId16" w:history="1">
        <w:r w:rsidRPr="00D85E1A">
          <w:rPr>
            <w:rStyle w:val="Hyperlink"/>
            <w:sz w:val="20"/>
            <w:szCs w:val="20"/>
          </w:rPr>
          <w:t>Dat</w:t>
        </w:r>
        <w:r w:rsidRPr="00D85E1A">
          <w:rPr>
            <w:rStyle w:val="Hyperlink"/>
            <w:sz w:val="20"/>
            <w:szCs w:val="20"/>
          </w:rPr>
          <w:t>a</w:t>
        </w:r>
        <w:r w:rsidRPr="00D85E1A">
          <w:rPr>
            <w:rStyle w:val="Hyperlink"/>
            <w:sz w:val="20"/>
            <w:szCs w:val="20"/>
          </w:rPr>
          <w:t xml:space="preserve"> C</w:t>
        </w:r>
        <w:r w:rsidRPr="00D85E1A">
          <w:rPr>
            <w:rStyle w:val="Hyperlink"/>
            <w:sz w:val="20"/>
            <w:szCs w:val="20"/>
          </w:rPr>
          <w:t>a</w:t>
        </w:r>
        <w:r w:rsidRPr="00D85E1A">
          <w:rPr>
            <w:rStyle w:val="Hyperlink"/>
            <w:sz w:val="20"/>
            <w:szCs w:val="20"/>
          </w:rPr>
          <w:t>mp</w:t>
        </w:r>
      </w:hyperlink>
      <w:r>
        <w:rPr>
          <w:sz w:val="20"/>
          <w:szCs w:val="20"/>
        </w:rPr>
        <w:t xml:space="preserve"> </w:t>
      </w:r>
    </w:p>
    <w:p w14:paraId="29F5738C" w14:textId="195FFDBF" w:rsidR="00215BCA" w:rsidRPr="00215BCA" w:rsidRDefault="00215BCA" w:rsidP="00215BCA">
      <w:pPr>
        <w:pStyle w:val="ListParagraph"/>
        <w:numPr>
          <w:ilvl w:val="0"/>
          <w:numId w:val="30"/>
        </w:numPr>
        <w:tabs>
          <w:tab w:val="clear" w:pos="2160"/>
          <w:tab w:val="num" w:pos="1800"/>
        </w:tabs>
        <w:ind w:left="1890"/>
        <w:rPr>
          <w:sz w:val="20"/>
          <w:szCs w:val="20"/>
        </w:rPr>
      </w:pPr>
      <w:r w:rsidRPr="00215BCA">
        <w:rPr>
          <w:sz w:val="20"/>
          <w:szCs w:val="20"/>
        </w:rPr>
        <w:t xml:space="preserve">Project- Investigating Netflix Movies and Guest Stars in </w:t>
      </w:r>
      <w:r w:rsidRPr="00CE0188">
        <w:rPr>
          <w:i/>
          <w:iCs/>
          <w:sz w:val="20"/>
          <w:szCs w:val="20"/>
        </w:rPr>
        <w:t>The Office</w:t>
      </w:r>
      <w:r w:rsidR="00CE0188">
        <w:rPr>
          <w:sz w:val="20"/>
          <w:szCs w:val="20"/>
        </w:rPr>
        <w:t xml:space="preserve"> series.</w:t>
      </w:r>
    </w:p>
    <w:p w14:paraId="76FAC198" w14:textId="77777777" w:rsidR="00D85E1A" w:rsidRPr="00FD4188" w:rsidRDefault="00D85E1A" w:rsidP="00A9744A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 w:rsidRPr="00FD4188">
        <w:rPr>
          <w:sz w:val="20"/>
          <w:szCs w:val="20"/>
        </w:rPr>
        <w:t>Introduction to statistics in python</w:t>
      </w:r>
    </w:p>
    <w:p w14:paraId="767FFFF2" w14:textId="7E8AED8A" w:rsidR="00215BCA" w:rsidRDefault="00215BCA" w:rsidP="00215BCA">
      <w:pPr>
        <w:pStyle w:val="ListParagraph"/>
        <w:numPr>
          <w:ilvl w:val="0"/>
          <w:numId w:val="30"/>
        </w:numPr>
        <w:tabs>
          <w:tab w:val="clear" w:pos="2160"/>
          <w:tab w:val="num" w:pos="1800"/>
        </w:tabs>
        <w:ind w:left="1890"/>
        <w:rPr>
          <w:sz w:val="20"/>
          <w:szCs w:val="20"/>
        </w:rPr>
      </w:pPr>
      <w:r w:rsidRPr="00215BCA">
        <w:rPr>
          <w:sz w:val="20"/>
          <w:szCs w:val="20"/>
        </w:rPr>
        <w:t>Project</w:t>
      </w:r>
      <w:r>
        <w:t xml:space="preserve">- </w:t>
      </w:r>
      <w:r w:rsidRPr="00215BCA">
        <w:rPr>
          <w:sz w:val="20"/>
          <w:szCs w:val="20"/>
        </w:rPr>
        <w:t>What and Where are the World's Oldest Businesses</w:t>
      </w:r>
    </w:p>
    <w:p w14:paraId="5B590B81" w14:textId="77777777" w:rsidR="00215BCA" w:rsidRDefault="00215BCA" w:rsidP="00215BCA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 w:rsidRPr="00FD4188">
        <w:rPr>
          <w:sz w:val="20"/>
          <w:szCs w:val="20"/>
        </w:rPr>
        <w:t>Introduction to Data Visualization with Matplotlib</w:t>
      </w:r>
    </w:p>
    <w:p w14:paraId="18BE3DB0" w14:textId="48879CE1" w:rsidR="00215BCA" w:rsidRDefault="00215BCA" w:rsidP="00215BCA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line="240" w:lineRule="auto"/>
        <w:ind w:left="1800" w:hanging="270"/>
        <w:rPr>
          <w:sz w:val="20"/>
          <w:szCs w:val="20"/>
        </w:rPr>
      </w:pPr>
      <w:r>
        <w:rPr>
          <w:sz w:val="20"/>
          <w:szCs w:val="20"/>
        </w:rPr>
        <w:t>Python Data Science Toolbox</w:t>
      </w:r>
    </w:p>
    <w:p w14:paraId="73BFBF48" w14:textId="1A6C0ACD" w:rsidR="00215BCA" w:rsidRPr="006E147C" w:rsidRDefault="00215BCA" w:rsidP="006E147C">
      <w:pPr>
        <w:pStyle w:val="ListParagraph"/>
        <w:numPr>
          <w:ilvl w:val="0"/>
          <w:numId w:val="30"/>
        </w:numPr>
        <w:tabs>
          <w:tab w:val="clear" w:pos="2160"/>
          <w:tab w:val="num" w:pos="1800"/>
        </w:tabs>
        <w:ind w:left="1890"/>
        <w:rPr>
          <w:sz w:val="20"/>
          <w:szCs w:val="20"/>
        </w:rPr>
      </w:pPr>
      <w:r w:rsidRPr="00CE0188">
        <w:rPr>
          <w:sz w:val="20"/>
          <w:szCs w:val="20"/>
        </w:rPr>
        <w:t>Project</w:t>
      </w:r>
      <w:r>
        <w:t xml:space="preserve">- </w:t>
      </w:r>
      <w:r w:rsidRPr="00CE0188">
        <w:rPr>
          <w:sz w:val="20"/>
          <w:szCs w:val="20"/>
        </w:rPr>
        <w:t>The Android App Market on Google Play</w:t>
      </w:r>
    </w:p>
    <w:p w14:paraId="776A77B9" w14:textId="0C8DFA24" w:rsidR="00D93E40" w:rsidRDefault="006E147C" w:rsidP="00D93E40">
      <w:pPr>
        <w:tabs>
          <w:tab w:val="right" w:pos="1350"/>
          <w:tab w:val="left" w:pos="1530"/>
        </w:tabs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D93E40">
        <w:rPr>
          <w:sz w:val="20"/>
          <w:szCs w:val="20"/>
        </w:rPr>
        <w:t>2023-Summer</w:t>
      </w:r>
      <w:r w:rsidR="00215BCA">
        <w:rPr>
          <w:sz w:val="20"/>
          <w:szCs w:val="20"/>
        </w:rPr>
        <w:tab/>
      </w:r>
      <w:r w:rsidR="00D93E40">
        <w:rPr>
          <w:sz w:val="20"/>
          <w:szCs w:val="20"/>
        </w:rPr>
        <w:t xml:space="preserve">Data Analyst with Python track – </w:t>
      </w:r>
      <w:hyperlink r:id="rId17" w:history="1">
        <w:r w:rsidR="00D93E40" w:rsidRPr="00D85E1A">
          <w:rPr>
            <w:rStyle w:val="Hyperlink"/>
            <w:sz w:val="20"/>
            <w:szCs w:val="20"/>
          </w:rPr>
          <w:t>Data Camp</w:t>
        </w:r>
      </w:hyperlink>
      <w:r w:rsidR="00D93E40">
        <w:rPr>
          <w:sz w:val="20"/>
          <w:szCs w:val="20"/>
        </w:rPr>
        <w:t xml:space="preserve"> </w:t>
      </w:r>
    </w:p>
    <w:p w14:paraId="2B0C63AB" w14:textId="77777777" w:rsidR="00D93E40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>
        <w:rPr>
          <w:sz w:val="20"/>
          <w:szCs w:val="20"/>
        </w:rPr>
        <w:t>Intermediate Python</w:t>
      </w:r>
    </w:p>
    <w:p w14:paraId="793AE9D8" w14:textId="77777777" w:rsidR="00D93E40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 w:rsidRPr="00D85E1A">
        <w:rPr>
          <w:sz w:val="20"/>
          <w:szCs w:val="20"/>
        </w:rPr>
        <w:t>Data manipulation with pandas</w:t>
      </w:r>
    </w:p>
    <w:p w14:paraId="6429F236" w14:textId="77777777" w:rsidR="00D93E40" w:rsidRPr="003C7912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 w:rsidRPr="00D85E1A">
        <w:rPr>
          <w:sz w:val="20"/>
          <w:szCs w:val="20"/>
        </w:rPr>
        <w:t>Joining Data with Pandas</w:t>
      </w:r>
    </w:p>
    <w:p w14:paraId="10B98280" w14:textId="77777777" w:rsidR="00D93E40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 w:rsidRPr="00FD4188">
        <w:rPr>
          <w:sz w:val="20"/>
          <w:szCs w:val="20"/>
        </w:rPr>
        <w:t xml:space="preserve">Introduction to Data Visualization with </w:t>
      </w:r>
      <w:r>
        <w:rPr>
          <w:sz w:val="20"/>
          <w:szCs w:val="20"/>
        </w:rPr>
        <w:t>seaborn</w:t>
      </w:r>
    </w:p>
    <w:p w14:paraId="37D01D8D" w14:textId="77777777" w:rsidR="00D93E40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>
        <w:rPr>
          <w:sz w:val="20"/>
          <w:szCs w:val="20"/>
        </w:rPr>
        <w:t>Exploratory Data Analysis in python</w:t>
      </w:r>
    </w:p>
    <w:p w14:paraId="460A74C7" w14:textId="77777777" w:rsidR="00D93E40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>
        <w:rPr>
          <w:sz w:val="20"/>
          <w:szCs w:val="20"/>
        </w:rPr>
        <w:t>Sampling in python</w:t>
      </w:r>
    </w:p>
    <w:p w14:paraId="1A2EC5DF" w14:textId="77777777" w:rsidR="00D93E40" w:rsidRDefault="00D93E40" w:rsidP="00D93E40">
      <w:pPr>
        <w:pStyle w:val="ListParagraph"/>
        <w:numPr>
          <w:ilvl w:val="0"/>
          <w:numId w:val="30"/>
        </w:numPr>
        <w:tabs>
          <w:tab w:val="clear" w:pos="2160"/>
          <w:tab w:val="right" w:pos="1530"/>
          <w:tab w:val="left" w:pos="1800"/>
        </w:tabs>
        <w:spacing w:after="0" w:line="240" w:lineRule="auto"/>
        <w:ind w:left="1800" w:hanging="270"/>
        <w:rPr>
          <w:sz w:val="20"/>
          <w:szCs w:val="20"/>
        </w:rPr>
      </w:pPr>
      <w:r>
        <w:rPr>
          <w:sz w:val="20"/>
          <w:szCs w:val="20"/>
        </w:rPr>
        <w:t>Hypothesis Testing in Python</w:t>
      </w:r>
    </w:p>
    <w:p w14:paraId="5E2C7948" w14:textId="77777777" w:rsidR="00D93E40" w:rsidRPr="00D93E40" w:rsidRDefault="00D93E40" w:rsidP="00D93E40">
      <w:pPr>
        <w:tabs>
          <w:tab w:val="right" w:pos="1530"/>
          <w:tab w:val="left" w:pos="1800"/>
        </w:tabs>
        <w:spacing w:after="0" w:line="240" w:lineRule="auto"/>
        <w:rPr>
          <w:sz w:val="20"/>
          <w:szCs w:val="20"/>
        </w:rPr>
      </w:pPr>
    </w:p>
    <w:p w14:paraId="51B48C85" w14:textId="77777777" w:rsidR="00B47501" w:rsidRDefault="00B47501" w:rsidP="00B47501">
      <w:pPr>
        <w:pStyle w:val="ListParagraph"/>
        <w:tabs>
          <w:tab w:val="right" w:pos="1530"/>
          <w:tab w:val="left" w:pos="1800"/>
        </w:tabs>
        <w:spacing w:after="0" w:line="240" w:lineRule="auto"/>
        <w:ind w:left="1800"/>
        <w:rPr>
          <w:sz w:val="20"/>
          <w:szCs w:val="20"/>
        </w:rPr>
      </w:pPr>
    </w:p>
    <w:p w14:paraId="1F729B62" w14:textId="5FEBC8C8" w:rsidR="00AB2969" w:rsidRDefault="006E147C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AB2969">
        <w:rPr>
          <w:sz w:val="20"/>
          <w:szCs w:val="20"/>
        </w:rPr>
        <w:t>202</w:t>
      </w:r>
      <w:r w:rsidR="00AB2969">
        <w:rPr>
          <w:sz w:val="20"/>
          <w:szCs w:val="20"/>
        </w:rPr>
        <w:t>3</w:t>
      </w:r>
      <w:r w:rsidR="00AB2969">
        <w:rPr>
          <w:sz w:val="20"/>
          <w:szCs w:val="20"/>
        </w:rPr>
        <w:t>-</w:t>
      </w:r>
      <w:r w:rsidR="00AB2969">
        <w:rPr>
          <w:sz w:val="20"/>
          <w:szCs w:val="20"/>
        </w:rPr>
        <w:t>09</w:t>
      </w:r>
      <w:r w:rsidR="00AB2969">
        <w:rPr>
          <w:sz w:val="20"/>
          <w:szCs w:val="20"/>
        </w:rPr>
        <w:tab/>
      </w:r>
      <w:r w:rsidR="00AB2969" w:rsidRPr="00FD4188">
        <w:rPr>
          <w:sz w:val="20"/>
          <w:szCs w:val="20"/>
        </w:rPr>
        <w:t>Excel Basics for Data Analysis</w:t>
      </w:r>
      <w:r w:rsidR="00AB2969">
        <w:rPr>
          <w:sz w:val="20"/>
          <w:szCs w:val="20"/>
        </w:rPr>
        <w:t>, Coursera</w:t>
      </w:r>
    </w:p>
    <w:p w14:paraId="2F23C720" w14:textId="2251848F" w:rsidR="00AB2969" w:rsidRPr="00B47501" w:rsidRDefault="006E147C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AB2969">
        <w:rPr>
          <w:sz w:val="20"/>
          <w:szCs w:val="20"/>
        </w:rPr>
        <w:t>2023-08</w:t>
      </w:r>
      <w:r>
        <w:rPr>
          <w:sz w:val="20"/>
          <w:szCs w:val="20"/>
        </w:rPr>
        <w:tab/>
      </w:r>
      <w:r w:rsidR="00AB2969" w:rsidRPr="00B47501">
        <w:rPr>
          <w:sz w:val="20"/>
          <w:szCs w:val="20"/>
        </w:rPr>
        <w:t>Probability - The Science of Uncertainty and Data</w:t>
      </w:r>
      <w:r w:rsidR="00AB2969">
        <w:rPr>
          <w:sz w:val="20"/>
          <w:szCs w:val="20"/>
        </w:rPr>
        <w:t>,</w:t>
      </w:r>
      <w:r w:rsidR="008E457E">
        <w:rPr>
          <w:sz w:val="20"/>
          <w:szCs w:val="20"/>
        </w:rPr>
        <w:t xml:space="preserve"> by </w:t>
      </w:r>
      <w:r w:rsidR="008E457E" w:rsidRPr="00BA5B4F">
        <w:rPr>
          <w:b/>
          <w:bCs/>
          <w:sz w:val="20"/>
          <w:szCs w:val="20"/>
        </w:rPr>
        <w:t>MIT</w:t>
      </w:r>
      <w:r w:rsidR="008E457E">
        <w:rPr>
          <w:sz w:val="20"/>
          <w:szCs w:val="20"/>
        </w:rPr>
        <w:t>, on</w:t>
      </w:r>
      <w:r w:rsidR="00AB2969">
        <w:rPr>
          <w:sz w:val="20"/>
          <w:szCs w:val="20"/>
        </w:rPr>
        <w:t xml:space="preserve"> </w:t>
      </w:r>
      <w:r w:rsidR="00AB2969" w:rsidRPr="00D85E1A">
        <w:rPr>
          <w:b/>
          <w:bCs/>
          <w:sz w:val="20"/>
          <w:szCs w:val="20"/>
        </w:rPr>
        <w:t>edX</w:t>
      </w:r>
      <w:r w:rsidR="00AB2969">
        <w:rPr>
          <w:sz w:val="20"/>
          <w:szCs w:val="20"/>
        </w:rPr>
        <w:t xml:space="preserve"> (</w:t>
      </w:r>
      <w:hyperlink r:id="rId18" w:history="1">
        <w:r w:rsidR="00AB2969" w:rsidRPr="00B47501">
          <w:rPr>
            <w:rStyle w:val="Hyperlink"/>
            <w:sz w:val="20"/>
            <w:szCs w:val="20"/>
          </w:rPr>
          <w:t>certificate</w:t>
        </w:r>
      </w:hyperlink>
      <w:r w:rsidR="00AB2969">
        <w:rPr>
          <w:sz w:val="20"/>
          <w:szCs w:val="20"/>
        </w:rPr>
        <w:t>)</w:t>
      </w:r>
    </w:p>
    <w:p w14:paraId="2C469111" w14:textId="50B4BAC3" w:rsidR="00D85E1A" w:rsidRDefault="00D85E1A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  <w:t>2023-04</w:t>
      </w:r>
      <w:r>
        <w:rPr>
          <w:sz w:val="20"/>
          <w:szCs w:val="20"/>
        </w:rPr>
        <w:tab/>
      </w:r>
      <w:r w:rsidRPr="004A39A9">
        <w:rPr>
          <w:sz w:val="20"/>
          <w:szCs w:val="20"/>
        </w:rPr>
        <w:t>Machine Learning with Python</w:t>
      </w:r>
      <w:r>
        <w:rPr>
          <w:sz w:val="20"/>
          <w:szCs w:val="20"/>
        </w:rPr>
        <w:t xml:space="preserve"> </w:t>
      </w:r>
      <w:r w:rsidRPr="004A39A9">
        <w:rPr>
          <w:sz w:val="20"/>
          <w:szCs w:val="20"/>
        </w:rPr>
        <w:t>-</w:t>
      </w:r>
      <w:r>
        <w:rPr>
          <w:sz w:val="20"/>
          <w:szCs w:val="20"/>
        </w:rPr>
        <w:t xml:space="preserve"> </w:t>
      </w:r>
      <w:r w:rsidR="00BA2AAA">
        <w:rPr>
          <w:sz w:val="20"/>
          <w:szCs w:val="20"/>
        </w:rPr>
        <w:t>L</w:t>
      </w:r>
      <w:r w:rsidRPr="004A39A9">
        <w:rPr>
          <w:sz w:val="20"/>
          <w:szCs w:val="20"/>
        </w:rPr>
        <w:t>inear Models to Deep Learning</w:t>
      </w:r>
      <w:r>
        <w:rPr>
          <w:sz w:val="20"/>
          <w:szCs w:val="20"/>
        </w:rPr>
        <w:t xml:space="preserve">, </w:t>
      </w:r>
      <w:r w:rsidR="008E457E">
        <w:rPr>
          <w:sz w:val="20"/>
          <w:szCs w:val="20"/>
        </w:rPr>
        <w:t xml:space="preserve">by </w:t>
      </w:r>
      <w:r w:rsidR="008E457E" w:rsidRPr="00BA5B4F">
        <w:rPr>
          <w:b/>
          <w:bCs/>
          <w:sz w:val="20"/>
          <w:szCs w:val="20"/>
        </w:rPr>
        <w:t>MIT</w:t>
      </w:r>
      <w:r w:rsidR="008E457E">
        <w:rPr>
          <w:sz w:val="20"/>
          <w:szCs w:val="20"/>
        </w:rPr>
        <w:t xml:space="preserve">, on </w:t>
      </w:r>
      <w:r w:rsidRPr="00D85E1A">
        <w:rPr>
          <w:b/>
          <w:bCs/>
          <w:sz w:val="20"/>
          <w:szCs w:val="20"/>
        </w:rPr>
        <w:t>edX</w:t>
      </w:r>
      <w:r>
        <w:rPr>
          <w:sz w:val="20"/>
          <w:szCs w:val="20"/>
        </w:rPr>
        <w:t xml:space="preserve"> (</w:t>
      </w:r>
      <w:hyperlink r:id="rId19" w:history="1">
        <w:r w:rsidRPr="00D85E1A">
          <w:rPr>
            <w:rStyle w:val="Hyperlink"/>
            <w:sz w:val="20"/>
            <w:szCs w:val="20"/>
          </w:rPr>
          <w:t>certifi</w:t>
        </w:r>
        <w:r w:rsidRPr="00D85E1A">
          <w:rPr>
            <w:rStyle w:val="Hyperlink"/>
            <w:sz w:val="20"/>
            <w:szCs w:val="20"/>
          </w:rPr>
          <w:t>c</w:t>
        </w:r>
        <w:r w:rsidRPr="00D85E1A">
          <w:rPr>
            <w:rStyle w:val="Hyperlink"/>
            <w:sz w:val="20"/>
            <w:szCs w:val="20"/>
          </w:rPr>
          <w:t>ate</w:t>
        </w:r>
      </w:hyperlink>
      <w:r>
        <w:rPr>
          <w:sz w:val="20"/>
          <w:szCs w:val="20"/>
        </w:rPr>
        <w:t>)</w:t>
      </w:r>
    </w:p>
    <w:p w14:paraId="586B5EA7" w14:textId="4D0DCDF2" w:rsidR="003434B2" w:rsidRDefault="00D85E1A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  <w:t>2023-02</w:t>
      </w:r>
      <w:r>
        <w:rPr>
          <w:sz w:val="20"/>
          <w:szCs w:val="20"/>
        </w:rPr>
        <w:tab/>
      </w:r>
      <w:r w:rsidR="003434B2" w:rsidRPr="003434B2">
        <w:rPr>
          <w:sz w:val="20"/>
          <w:szCs w:val="20"/>
        </w:rPr>
        <w:t>Complete Python Mastery</w:t>
      </w:r>
      <w:r w:rsidR="003434B2">
        <w:rPr>
          <w:sz w:val="20"/>
          <w:szCs w:val="20"/>
        </w:rPr>
        <w:t xml:space="preserve">, </w:t>
      </w:r>
      <w:r w:rsidR="003434B2" w:rsidRPr="003434B2">
        <w:rPr>
          <w:sz w:val="20"/>
          <w:szCs w:val="20"/>
        </w:rPr>
        <w:t xml:space="preserve">Code </w:t>
      </w:r>
      <w:r w:rsidR="008E457E">
        <w:rPr>
          <w:sz w:val="20"/>
          <w:szCs w:val="20"/>
        </w:rPr>
        <w:t>w</w:t>
      </w:r>
      <w:r w:rsidR="003434B2" w:rsidRPr="003434B2">
        <w:rPr>
          <w:sz w:val="20"/>
          <w:szCs w:val="20"/>
        </w:rPr>
        <w:t>ith Mosh</w:t>
      </w:r>
      <w:r>
        <w:rPr>
          <w:sz w:val="20"/>
          <w:szCs w:val="20"/>
        </w:rPr>
        <w:t xml:space="preserve"> (</w:t>
      </w:r>
      <w:hyperlink r:id="rId20" w:history="1">
        <w:r w:rsidRPr="00635BC6">
          <w:rPr>
            <w:rStyle w:val="Hyperlink"/>
            <w:sz w:val="20"/>
            <w:szCs w:val="20"/>
          </w:rPr>
          <w:t>certificate</w:t>
        </w:r>
      </w:hyperlink>
      <w:r>
        <w:rPr>
          <w:sz w:val="20"/>
          <w:szCs w:val="20"/>
        </w:rPr>
        <w:t>)</w:t>
      </w:r>
    </w:p>
    <w:p w14:paraId="4261ABAE" w14:textId="57BEC03D" w:rsidR="00D85E1A" w:rsidRDefault="00D85E1A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  <w:t>2023-02</w:t>
      </w:r>
      <w:r>
        <w:rPr>
          <w:sz w:val="20"/>
          <w:szCs w:val="20"/>
        </w:rPr>
        <w:tab/>
      </w:r>
      <w:r w:rsidR="003434B2" w:rsidRPr="003434B2">
        <w:rPr>
          <w:sz w:val="20"/>
          <w:szCs w:val="20"/>
        </w:rPr>
        <w:t>Advanced Python Programming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aktabkhooneh</w:t>
      </w:r>
      <w:proofErr w:type="spellEnd"/>
      <w:r>
        <w:rPr>
          <w:sz w:val="20"/>
          <w:szCs w:val="20"/>
        </w:rPr>
        <w:t xml:space="preserve"> (</w:t>
      </w:r>
      <w:hyperlink r:id="rId21" w:history="1">
        <w:r w:rsidRPr="00635BC6">
          <w:rPr>
            <w:rStyle w:val="Hyperlink"/>
            <w:sz w:val="20"/>
            <w:szCs w:val="20"/>
          </w:rPr>
          <w:t>certificate</w:t>
        </w:r>
      </w:hyperlink>
      <w:r>
        <w:rPr>
          <w:sz w:val="20"/>
          <w:szCs w:val="20"/>
        </w:rPr>
        <w:t>)</w:t>
      </w:r>
    </w:p>
    <w:p w14:paraId="53C5D49B" w14:textId="76E4527E" w:rsidR="00D85E1A" w:rsidRDefault="00D85E1A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  <w:t>2023-03</w:t>
      </w:r>
      <w:r>
        <w:rPr>
          <w:sz w:val="20"/>
          <w:szCs w:val="20"/>
        </w:rPr>
        <w:tab/>
      </w:r>
      <w:r w:rsidR="003434B2" w:rsidRPr="003434B2">
        <w:rPr>
          <w:sz w:val="20"/>
          <w:szCs w:val="20"/>
        </w:rPr>
        <w:t>Machine Learning with Python</w:t>
      </w:r>
      <w:r w:rsidR="003434B2">
        <w:rPr>
          <w:sz w:val="20"/>
          <w:szCs w:val="20"/>
        </w:rPr>
        <w:t xml:space="preserve">, </w:t>
      </w:r>
      <w:proofErr w:type="spellStart"/>
      <w:r w:rsidR="003434B2" w:rsidRPr="003434B2">
        <w:rPr>
          <w:sz w:val="20"/>
          <w:szCs w:val="20"/>
        </w:rPr>
        <w:t>Maktabkhooneh</w:t>
      </w:r>
      <w:proofErr w:type="spellEnd"/>
      <w:r>
        <w:rPr>
          <w:sz w:val="20"/>
          <w:szCs w:val="20"/>
        </w:rPr>
        <w:t xml:space="preserve"> (</w:t>
      </w:r>
      <w:hyperlink r:id="rId22" w:history="1">
        <w:r w:rsidRPr="00635BC6">
          <w:rPr>
            <w:rStyle w:val="Hyperlink"/>
            <w:sz w:val="20"/>
            <w:szCs w:val="20"/>
          </w:rPr>
          <w:t>certificate</w:t>
        </w:r>
      </w:hyperlink>
      <w:r>
        <w:rPr>
          <w:sz w:val="20"/>
          <w:szCs w:val="20"/>
        </w:rPr>
        <w:t>)</w:t>
      </w:r>
    </w:p>
    <w:p w14:paraId="132D9FA0" w14:textId="7A81E9C4" w:rsidR="004A39A9" w:rsidRDefault="00D85E1A" w:rsidP="006E147C">
      <w:pPr>
        <w:tabs>
          <w:tab w:val="right" w:pos="810"/>
          <w:tab w:val="left" w:pos="1080"/>
        </w:tabs>
        <w:spacing w:line="276" w:lineRule="auto"/>
        <w:rPr>
          <w:sz w:val="20"/>
          <w:szCs w:val="20"/>
        </w:rPr>
      </w:pPr>
      <w:r>
        <w:rPr>
          <w:sz w:val="20"/>
          <w:szCs w:val="20"/>
        </w:rPr>
        <w:tab/>
        <w:t>2022-11</w:t>
      </w:r>
      <w:r>
        <w:rPr>
          <w:sz w:val="20"/>
          <w:szCs w:val="20"/>
        </w:rPr>
        <w:tab/>
      </w:r>
      <w:r w:rsidR="00AB2969" w:rsidRPr="00AB2969">
        <w:rPr>
          <w:sz w:val="20"/>
          <w:szCs w:val="20"/>
        </w:rPr>
        <w:t>Introduction to Microsoft Excel</w:t>
      </w:r>
      <w:r w:rsidR="00FD4188">
        <w:rPr>
          <w:sz w:val="20"/>
          <w:szCs w:val="20"/>
        </w:rPr>
        <w:t>, Coursera</w:t>
      </w:r>
    </w:p>
    <w:p w14:paraId="64FB633E" w14:textId="77777777" w:rsidR="00F53827" w:rsidRDefault="00F53827" w:rsidP="006E147C">
      <w:pPr>
        <w:tabs>
          <w:tab w:val="right" w:pos="810"/>
          <w:tab w:val="left" w:pos="1080"/>
        </w:tabs>
        <w:spacing w:line="276" w:lineRule="auto"/>
        <w:rPr>
          <w:rFonts w:cstheme="minorHAnsi"/>
          <w:color w:val="373A3C"/>
          <w:sz w:val="20"/>
          <w:szCs w:val="20"/>
          <w:shd w:val="clear" w:color="auto" w:fill="FFFFFF"/>
        </w:rPr>
      </w:pPr>
      <w:r>
        <w:rPr>
          <w:sz w:val="20"/>
          <w:szCs w:val="20"/>
        </w:rPr>
        <w:tab/>
        <w:t>2022-01</w:t>
      </w:r>
      <w:r>
        <w:rPr>
          <w:sz w:val="20"/>
          <w:szCs w:val="20"/>
        </w:rPr>
        <w:tab/>
      </w:r>
      <w:r w:rsidRPr="00D85E1A">
        <w:rPr>
          <w:rFonts w:cstheme="minorHAnsi"/>
          <w:color w:val="373A3C"/>
          <w:sz w:val="20"/>
          <w:szCs w:val="20"/>
          <w:shd w:val="clear" w:color="auto" w:fill="FFFFFF"/>
        </w:rPr>
        <w:t xml:space="preserve">Data Science Methodology, 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>Coursera (</w:t>
      </w:r>
      <w:hyperlink r:id="rId23" w:history="1">
        <w:r w:rsidRPr="00D85E1A">
          <w:rPr>
            <w:rStyle w:val="Hyperlink"/>
            <w:rFonts w:cstheme="minorHAnsi"/>
            <w:sz w:val="20"/>
            <w:szCs w:val="20"/>
            <w:shd w:val="clear" w:color="auto" w:fill="FFFFFF"/>
          </w:rPr>
          <w:t>Certificate</w:t>
        </w:r>
      </w:hyperlink>
      <w:r>
        <w:rPr>
          <w:rFonts w:cstheme="minorHAnsi"/>
          <w:color w:val="373A3C"/>
          <w:sz w:val="20"/>
          <w:szCs w:val="20"/>
          <w:shd w:val="clear" w:color="auto" w:fill="FFFFFF"/>
        </w:rPr>
        <w:t>)</w:t>
      </w:r>
    </w:p>
    <w:p w14:paraId="2F6A170B" w14:textId="77777777" w:rsidR="00F53827" w:rsidRDefault="00F53827" w:rsidP="006E147C">
      <w:pPr>
        <w:tabs>
          <w:tab w:val="right" w:pos="810"/>
          <w:tab w:val="left" w:pos="1080"/>
        </w:tabs>
        <w:spacing w:line="276" w:lineRule="auto"/>
        <w:rPr>
          <w:rFonts w:cstheme="minorHAnsi"/>
          <w:sz w:val="20"/>
          <w:szCs w:val="20"/>
        </w:rPr>
      </w:pPr>
      <w:r>
        <w:rPr>
          <w:rFonts w:cstheme="minorHAnsi"/>
          <w:color w:val="373A3C"/>
          <w:sz w:val="20"/>
          <w:szCs w:val="20"/>
          <w:shd w:val="clear" w:color="auto" w:fill="FFFFFF"/>
        </w:rPr>
        <w:tab/>
        <w:t>2022-01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ab/>
      </w:r>
      <w:r w:rsidR="003D1757" w:rsidRPr="00D85E1A">
        <w:rPr>
          <w:rFonts w:cstheme="minorHAnsi"/>
          <w:sz w:val="20"/>
          <w:szCs w:val="20"/>
        </w:rPr>
        <w:t>Python Project for Data Science</w:t>
      </w:r>
      <w:r>
        <w:rPr>
          <w:rFonts w:cstheme="minorHAnsi"/>
          <w:sz w:val="20"/>
          <w:szCs w:val="20"/>
        </w:rPr>
        <w:t>,</w:t>
      </w:r>
      <w:r w:rsidRPr="00F53827">
        <w:rPr>
          <w:rFonts w:cstheme="minorHAnsi"/>
          <w:color w:val="373A3C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>Coursera (</w:t>
      </w:r>
      <w:hyperlink r:id="rId24" w:history="1">
        <w:r w:rsidR="003D1757" w:rsidRPr="00D85E1A">
          <w:rPr>
            <w:rStyle w:val="Hyperlink"/>
            <w:rFonts w:cstheme="minorHAnsi"/>
            <w:sz w:val="20"/>
            <w:szCs w:val="20"/>
          </w:rPr>
          <w:t>Certificate</w:t>
        </w:r>
      </w:hyperlink>
      <w:r>
        <w:rPr>
          <w:rFonts w:cstheme="minorHAnsi"/>
          <w:sz w:val="20"/>
          <w:szCs w:val="20"/>
        </w:rPr>
        <w:t>)</w:t>
      </w:r>
    </w:p>
    <w:p w14:paraId="4F77EAFD" w14:textId="297BB207" w:rsidR="003D1757" w:rsidRPr="00F53827" w:rsidRDefault="00F53827" w:rsidP="006E147C">
      <w:pPr>
        <w:tabs>
          <w:tab w:val="right" w:pos="810"/>
          <w:tab w:val="left" w:pos="1080"/>
        </w:tabs>
        <w:spacing w:line="276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  <w:t>2021-12</w:t>
      </w:r>
      <w:r>
        <w:rPr>
          <w:rFonts w:cstheme="minorHAnsi"/>
          <w:sz w:val="20"/>
          <w:szCs w:val="20"/>
        </w:rPr>
        <w:tab/>
      </w:r>
      <w:r w:rsidR="003D1757" w:rsidRPr="00D85E1A">
        <w:rPr>
          <w:rFonts w:cstheme="minorHAnsi"/>
          <w:color w:val="373A3C"/>
          <w:sz w:val="20"/>
          <w:szCs w:val="20"/>
          <w:shd w:val="clear" w:color="auto" w:fill="FFFFFF"/>
        </w:rPr>
        <w:t xml:space="preserve">What is Data Science, 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>Coursera (</w:t>
      </w:r>
      <w:hyperlink r:id="rId25" w:history="1">
        <w:r w:rsidR="003D1757" w:rsidRPr="00D85E1A">
          <w:rPr>
            <w:rStyle w:val="Hyperlink"/>
            <w:rFonts w:cstheme="minorHAnsi"/>
            <w:sz w:val="20"/>
            <w:szCs w:val="20"/>
            <w:shd w:val="clear" w:color="auto" w:fill="FFFFFF"/>
          </w:rPr>
          <w:t>Certificate</w:t>
        </w:r>
      </w:hyperlink>
      <w:r>
        <w:rPr>
          <w:rFonts w:cstheme="minorHAnsi"/>
          <w:color w:val="373A3C"/>
          <w:sz w:val="20"/>
          <w:szCs w:val="20"/>
          <w:shd w:val="clear" w:color="auto" w:fill="FFFFFF"/>
        </w:rPr>
        <w:t>)</w:t>
      </w:r>
    </w:p>
    <w:p w14:paraId="64520FFD" w14:textId="77777777" w:rsidR="006E147C" w:rsidRDefault="00F53827" w:rsidP="006E147C">
      <w:pPr>
        <w:tabs>
          <w:tab w:val="right" w:pos="810"/>
          <w:tab w:val="left" w:pos="1080"/>
        </w:tabs>
        <w:spacing w:line="276" w:lineRule="auto"/>
        <w:rPr>
          <w:rFonts w:cstheme="minorHAnsi"/>
          <w:color w:val="373A3C"/>
          <w:sz w:val="20"/>
          <w:szCs w:val="20"/>
          <w:shd w:val="clear" w:color="auto" w:fill="FFFFFF"/>
        </w:rPr>
      </w:pPr>
      <w:r>
        <w:rPr>
          <w:rFonts w:cstheme="minorHAnsi"/>
          <w:color w:val="373A3C"/>
          <w:sz w:val="20"/>
          <w:szCs w:val="20"/>
          <w:shd w:val="clear" w:color="auto" w:fill="FFFFFF"/>
        </w:rPr>
        <w:tab/>
        <w:t>2021-12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ab/>
      </w:r>
      <w:r w:rsidR="003D1757" w:rsidRPr="00D85E1A">
        <w:rPr>
          <w:rFonts w:cstheme="minorHAnsi"/>
          <w:color w:val="373A3C"/>
          <w:sz w:val="20"/>
          <w:szCs w:val="20"/>
          <w:shd w:val="clear" w:color="auto" w:fill="FFFFFF"/>
        </w:rPr>
        <w:t xml:space="preserve">Python for Data Science, AI &amp; Development, 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>Coursera (</w:t>
      </w:r>
      <w:hyperlink r:id="rId26" w:history="1">
        <w:r w:rsidR="003D1757" w:rsidRPr="00D85E1A">
          <w:rPr>
            <w:rStyle w:val="Hyperlink"/>
            <w:rFonts w:cstheme="minorHAnsi"/>
            <w:sz w:val="20"/>
            <w:szCs w:val="20"/>
            <w:shd w:val="clear" w:color="auto" w:fill="FFFFFF"/>
          </w:rPr>
          <w:t>Certificate</w:t>
        </w:r>
      </w:hyperlink>
      <w:r>
        <w:rPr>
          <w:rFonts w:cstheme="minorHAnsi"/>
          <w:color w:val="373A3C"/>
          <w:sz w:val="20"/>
          <w:szCs w:val="20"/>
          <w:shd w:val="clear" w:color="auto" w:fill="FFFFFF"/>
        </w:rPr>
        <w:t>)</w:t>
      </w:r>
    </w:p>
    <w:p w14:paraId="1CDA5D5D" w14:textId="3B3C59D1" w:rsidR="003D1757" w:rsidRDefault="00F53827" w:rsidP="006E147C">
      <w:pPr>
        <w:tabs>
          <w:tab w:val="right" w:pos="810"/>
          <w:tab w:val="left" w:pos="1080"/>
        </w:tabs>
        <w:spacing w:line="276" w:lineRule="auto"/>
        <w:rPr>
          <w:rFonts w:cstheme="minorHAnsi"/>
          <w:color w:val="373A3C"/>
          <w:sz w:val="20"/>
          <w:szCs w:val="20"/>
          <w:shd w:val="clear" w:color="auto" w:fill="FFFFFF"/>
        </w:rPr>
      </w:pPr>
      <w:r>
        <w:rPr>
          <w:rFonts w:cstheme="minorHAnsi"/>
          <w:color w:val="373A3C"/>
          <w:sz w:val="20"/>
          <w:szCs w:val="20"/>
          <w:shd w:val="clear" w:color="auto" w:fill="FFFFFF"/>
        </w:rPr>
        <w:tab/>
        <w:t>2021-11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ab/>
      </w:r>
      <w:r w:rsidR="003D1757" w:rsidRPr="00D85E1A">
        <w:rPr>
          <w:rFonts w:cstheme="minorHAnsi"/>
          <w:color w:val="373A3C"/>
          <w:sz w:val="20"/>
          <w:szCs w:val="20"/>
          <w:shd w:val="clear" w:color="auto" w:fill="FFFFFF"/>
        </w:rPr>
        <w:t xml:space="preserve">Tools for Data Science, </w:t>
      </w:r>
      <w:r>
        <w:rPr>
          <w:rFonts w:cstheme="minorHAnsi"/>
          <w:color w:val="373A3C"/>
          <w:sz w:val="20"/>
          <w:szCs w:val="20"/>
          <w:shd w:val="clear" w:color="auto" w:fill="FFFFFF"/>
        </w:rPr>
        <w:t>Coursera (</w:t>
      </w:r>
      <w:hyperlink r:id="rId27" w:history="1">
        <w:r w:rsidR="003D1757" w:rsidRPr="00D85E1A">
          <w:rPr>
            <w:rStyle w:val="Hyperlink"/>
            <w:rFonts w:cstheme="minorHAnsi"/>
            <w:sz w:val="20"/>
            <w:szCs w:val="20"/>
            <w:shd w:val="clear" w:color="auto" w:fill="FFFFFF"/>
          </w:rPr>
          <w:t>Certificate</w:t>
        </w:r>
      </w:hyperlink>
      <w:r>
        <w:rPr>
          <w:rFonts w:cstheme="minorHAnsi"/>
          <w:color w:val="373A3C"/>
          <w:sz w:val="20"/>
          <w:szCs w:val="20"/>
          <w:shd w:val="clear" w:color="auto" w:fill="FFFFFF"/>
        </w:rPr>
        <w:t>)</w:t>
      </w:r>
    </w:p>
    <w:p w14:paraId="6B07F091" w14:textId="77777777" w:rsidR="00D93E40" w:rsidRDefault="00D93E40" w:rsidP="00BA2AAA">
      <w:pPr>
        <w:tabs>
          <w:tab w:val="right" w:pos="810"/>
          <w:tab w:val="left" w:pos="1080"/>
        </w:tabs>
        <w:spacing w:after="0" w:line="276" w:lineRule="auto"/>
        <w:rPr>
          <w:rFonts w:cstheme="minorHAnsi"/>
          <w:color w:val="373A3C"/>
          <w:sz w:val="20"/>
          <w:szCs w:val="20"/>
          <w:shd w:val="clear" w:color="auto" w:fill="FFFFFF"/>
        </w:rPr>
      </w:pPr>
    </w:p>
    <w:p w14:paraId="379843C3" w14:textId="391DCBE9" w:rsidR="00D93E40" w:rsidRPr="00D93E40" w:rsidRDefault="00D93E40" w:rsidP="00CE0188">
      <w:pPr>
        <w:tabs>
          <w:tab w:val="right" w:pos="1530"/>
          <w:tab w:val="left" w:pos="1800"/>
        </w:tabs>
        <w:spacing w:line="200" w:lineRule="exact"/>
        <w:rPr>
          <w:sz w:val="20"/>
          <w:szCs w:val="20"/>
          <w:lang w:bidi="fa-IR"/>
        </w:rPr>
      </w:pPr>
    </w:p>
    <w:p w14:paraId="35C55E94" w14:textId="73759064" w:rsidR="00D93E40" w:rsidRPr="00BA2AAA" w:rsidRDefault="00D93E40" w:rsidP="00D93E40">
      <w:pPr>
        <w:tabs>
          <w:tab w:val="right" w:pos="810"/>
          <w:tab w:val="left" w:pos="1080"/>
        </w:tabs>
        <w:spacing w:after="0" w:line="276" w:lineRule="auto"/>
        <w:rPr>
          <w:rFonts w:cstheme="minorHAnsi"/>
          <w:color w:val="373A3C"/>
          <w:sz w:val="20"/>
          <w:szCs w:val="20"/>
          <w:shd w:val="clear" w:color="auto" w:fill="FFFFFF"/>
        </w:rPr>
      </w:pPr>
      <w:r>
        <w:rPr>
          <w:b/>
          <w:bCs/>
          <w:sz w:val="20"/>
          <w:szCs w:val="20"/>
        </w:rPr>
        <w:tab/>
      </w:r>
    </w:p>
    <w:sectPr w:rsidR="00D93E40" w:rsidRPr="00BA2AAA" w:rsidSect="00BA2AAA">
      <w:footerReference w:type="default" r:id="rId28"/>
      <w:pgSz w:w="12240" w:h="15840"/>
      <w:pgMar w:top="270" w:right="810" w:bottom="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5C4D2" w14:textId="77777777" w:rsidR="00046B94" w:rsidRDefault="00046B94" w:rsidP="00ED5BCF">
      <w:pPr>
        <w:spacing w:after="0" w:line="240" w:lineRule="auto"/>
      </w:pPr>
      <w:r>
        <w:separator/>
      </w:r>
    </w:p>
  </w:endnote>
  <w:endnote w:type="continuationSeparator" w:id="0">
    <w:p w14:paraId="485D197E" w14:textId="77777777" w:rsidR="00046B94" w:rsidRDefault="00046B94" w:rsidP="00ED5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84164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484A20" w14:textId="1B7864A0" w:rsidR="001F7D47" w:rsidRDefault="001F7D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154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508464" w14:textId="77777777" w:rsidR="001F7D47" w:rsidRDefault="001F7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61EED" w14:textId="77777777" w:rsidR="00046B94" w:rsidRDefault="00046B94" w:rsidP="00ED5BCF">
      <w:pPr>
        <w:spacing w:after="0" w:line="240" w:lineRule="auto"/>
      </w:pPr>
      <w:r>
        <w:separator/>
      </w:r>
    </w:p>
  </w:footnote>
  <w:footnote w:type="continuationSeparator" w:id="0">
    <w:p w14:paraId="212AFDB8" w14:textId="77777777" w:rsidR="00046B94" w:rsidRDefault="00046B94" w:rsidP="00ED5B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C3F"/>
    <w:multiLevelType w:val="hybridMultilevel"/>
    <w:tmpl w:val="D826EC7E"/>
    <w:lvl w:ilvl="0" w:tplc="3596483A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7113AF6"/>
    <w:multiLevelType w:val="multilevel"/>
    <w:tmpl w:val="738EB096"/>
    <w:lvl w:ilvl="0">
      <w:start w:val="2016"/>
      <w:numFmt w:val="decimal"/>
      <w:lvlText w:val="%1"/>
      <w:lvlJc w:val="left"/>
      <w:pPr>
        <w:ind w:left="912" w:hanging="912"/>
      </w:pPr>
      <w:rPr>
        <w:rFonts w:hint="default"/>
        <w:sz w:val="20"/>
      </w:rPr>
    </w:lvl>
    <w:lvl w:ilvl="1">
      <w:start w:val="2019"/>
      <w:numFmt w:val="decimal"/>
      <w:lvlText w:val="%1-%2"/>
      <w:lvlJc w:val="left"/>
      <w:pPr>
        <w:ind w:left="2442" w:hanging="912"/>
      </w:pPr>
      <w:rPr>
        <w:rFonts w:hint="default"/>
        <w:sz w:val="20"/>
      </w:rPr>
    </w:lvl>
    <w:lvl w:ilvl="2">
      <w:start w:val="1"/>
      <w:numFmt w:val="decimal"/>
      <w:lvlText w:val="%1-%2.%3"/>
      <w:lvlJc w:val="left"/>
      <w:pPr>
        <w:ind w:left="1980" w:hanging="912"/>
      </w:pPr>
      <w:rPr>
        <w:rFonts w:hint="default"/>
        <w:sz w:val="20"/>
      </w:rPr>
    </w:lvl>
    <w:lvl w:ilvl="3">
      <w:start w:val="1"/>
      <w:numFmt w:val="decimal"/>
      <w:lvlText w:val="%1-%2.%3.%4"/>
      <w:lvlJc w:val="left"/>
      <w:pPr>
        <w:ind w:left="2514" w:hanging="912"/>
      </w:pPr>
      <w:rPr>
        <w:rFonts w:hint="default"/>
        <w:sz w:val="20"/>
      </w:rPr>
    </w:lvl>
    <w:lvl w:ilvl="4">
      <w:start w:val="1"/>
      <w:numFmt w:val="decimal"/>
      <w:lvlText w:val="%1-%2.%3.%4.%5"/>
      <w:lvlJc w:val="left"/>
      <w:pPr>
        <w:ind w:left="3048" w:hanging="912"/>
      </w:pPr>
      <w:rPr>
        <w:rFonts w:hint="default"/>
        <w:sz w:val="20"/>
      </w:rPr>
    </w:lvl>
    <w:lvl w:ilvl="5">
      <w:start w:val="1"/>
      <w:numFmt w:val="decimal"/>
      <w:lvlText w:val="%1-%2.%3.%4.%5.%6"/>
      <w:lvlJc w:val="left"/>
      <w:pPr>
        <w:ind w:left="3750" w:hanging="1080"/>
      </w:pPr>
      <w:rPr>
        <w:rFonts w:hint="default"/>
        <w:sz w:val="20"/>
      </w:rPr>
    </w:lvl>
    <w:lvl w:ilvl="6">
      <w:start w:val="1"/>
      <w:numFmt w:val="decimal"/>
      <w:lvlText w:val="%1-%2.%3.%4.%5.%6.%7"/>
      <w:lvlJc w:val="left"/>
      <w:pPr>
        <w:ind w:left="4284" w:hanging="1080"/>
      </w:pPr>
      <w:rPr>
        <w:rFonts w:hint="default"/>
        <w:sz w:val="20"/>
      </w:rPr>
    </w:lvl>
    <w:lvl w:ilvl="7">
      <w:start w:val="1"/>
      <w:numFmt w:val="decimal"/>
      <w:lvlText w:val="%1-%2.%3.%4.%5.%6.%7.%8"/>
      <w:lvlJc w:val="left"/>
      <w:pPr>
        <w:ind w:left="4818" w:hanging="1080"/>
      </w:pPr>
      <w:rPr>
        <w:rFonts w:hint="default"/>
        <w:sz w:val="20"/>
      </w:rPr>
    </w:lvl>
    <w:lvl w:ilvl="8">
      <w:start w:val="1"/>
      <w:numFmt w:val="decimal"/>
      <w:lvlText w:val="%1-%2.%3.%4.%5.%6.%7.%8.%9"/>
      <w:lvlJc w:val="left"/>
      <w:pPr>
        <w:ind w:left="5712" w:hanging="1440"/>
      </w:pPr>
      <w:rPr>
        <w:rFonts w:hint="default"/>
        <w:sz w:val="20"/>
      </w:rPr>
    </w:lvl>
  </w:abstractNum>
  <w:abstractNum w:abstractNumId="2" w15:restartNumberingAfterBreak="0">
    <w:nsid w:val="09647249"/>
    <w:multiLevelType w:val="hybridMultilevel"/>
    <w:tmpl w:val="29A622B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9E67950"/>
    <w:multiLevelType w:val="hybridMultilevel"/>
    <w:tmpl w:val="BD862FE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2D52AE1"/>
    <w:multiLevelType w:val="hybridMultilevel"/>
    <w:tmpl w:val="D9F2B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34B43"/>
    <w:multiLevelType w:val="hybridMultilevel"/>
    <w:tmpl w:val="08D66B56"/>
    <w:lvl w:ilvl="0" w:tplc="0409000B">
      <w:start w:val="1"/>
      <w:numFmt w:val="bullet"/>
      <w:lvlText w:val=""/>
      <w:lvlJc w:val="left"/>
      <w:pPr>
        <w:ind w:left="25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6" w15:restartNumberingAfterBreak="0">
    <w:nsid w:val="1A323099"/>
    <w:multiLevelType w:val="hybridMultilevel"/>
    <w:tmpl w:val="5B16B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26FE0"/>
    <w:multiLevelType w:val="hybridMultilevel"/>
    <w:tmpl w:val="5B729A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D61F98"/>
    <w:multiLevelType w:val="hybridMultilevel"/>
    <w:tmpl w:val="5F107A2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EEE4083"/>
    <w:multiLevelType w:val="hybridMultilevel"/>
    <w:tmpl w:val="ECCA8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A322C"/>
    <w:multiLevelType w:val="hybridMultilevel"/>
    <w:tmpl w:val="B120A52E"/>
    <w:lvl w:ilvl="0" w:tplc="54DE1A00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2CF85186"/>
    <w:multiLevelType w:val="hybridMultilevel"/>
    <w:tmpl w:val="B0A2D13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2F300CC1"/>
    <w:multiLevelType w:val="multilevel"/>
    <w:tmpl w:val="FC70D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19B422E"/>
    <w:multiLevelType w:val="hybridMultilevel"/>
    <w:tmpl w:val="3416A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B789F"/>
    <w:multiLevelType w:val="hybridMultilevel"/>
    <w:tmpl w:val="9D4CD5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F75E9"/>
    <w:multiLevelType w:val="hybridMultilevel"/>
    <w:tmpl w:val="5B56782C"/>
    <w:lvl w:ilvl="0" w:tplc="AC1A1762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  <w:b w:val="0"/>
        <w:bCs/>
        <w:color w:val="000000" w:themeColor="text1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6" w15:restartNumberingAfterBreak="0">
    <w:nsid w:val="3FB24F3D"/>
    <w:multiLevelType w:val="hybridMultilevel"/>
    <w:tmpl w:val="51FEF3F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b w:val="0"/>
        <w:bCs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17" w15:restartNumberingAfterBreak="0">
    <w:nsid w:val="47A1336F"/>
    <w:multiLevelType w:val="hybridMultilevel"/>
    <w:tmpl w:val="DD50C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1F334A"/>
    <w:multiLevelType w:val="hybridMultilevel"/>
    <w:tmpl w:val="84D430BA"/>
    <w:lvl w:ilvl="0" w:tplc="D430F3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5A19EE"/>
    <w:multiLevelType w:val="hybridMultilevel"/>
    <w:tmpl w:val="D1E6E5DA"/>
    <w:lvl w:ilvl="0" w:tplc="D430F3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C2E7F"/>
    <w:multiLevelType w:val="hybridMultilevel"/>
    <w:tmpl w:val="D5A25FD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3801745"/>
    <w:multiLevelType w:val="multilevel"/>
    <w:tmpl w:val="B1049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4E75B3"/>
    <w:multiLevelType w:val="multilevel"/>
    <w:tmpl w:val="5108FD9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202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4442E3"/>
    <w:multiLevelType w:val="hybridMultilevel"/>
    <w:tmpl w:val="60A866C2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5A942F2D"/>
    <w:multiLevelType w:val="hybridMultilevel"/>
    <w:tmpl w:val="39306F4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C2F4F13"/>
    <w:multiLevelType w:val="hybridMultilevel"/>
    <w:tmpl w:val="8EB07792"/>
    <w:lvl w:ilvl="0" w:tplc="AC1A1762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  <w:b w:val="0"/>
        <w:bCs/>
        <w:color w:val="000000" w:themeColor="text1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26" w15:restartNumberingAfterBreak="0">
    <w:nsid w:val="61A67B30"/>
    <w:multiLevelType w:val="multilevel"/>
    <w:tmpl w:val="89A02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3F735E7"/>
    <w:multiLevelType w:val="hybridMultilevel"/>
    <w:tmpl w:val="E340A1D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52510A2"/>
    <w:multiLevelType w:val="hybridMultilevel"/>
    <w:tmpl w:val="8D2EA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97299C"/>
    <w:multiLevelType w:val="multilevel"/>
    <w:tmpl w:val="89A02DF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3BD71E7"/>
    <w:multiLevelType w:val="hybridMultilevel"/>
    <w:tmpl w:val="EF70476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057729340">
    <w:abstractNumId w:val="25"/>
  </w:num>
  <w:num w:numId="2" w16cid:durableId="815605724">
    <w:abstractNumId w:val="5"/>
  </w:num>
  <w:num w:numId="3" w16cid:durableId="384111132">
    <w:abstractNumId w:val="3"/>
  </w:num>
  <w:num w:numId="4" w16cid:durableId="912853602">
    <w:abstractNumId w:val="11"/>
  </w:num>
  <w:num w:numId="5" w16cid:durableId="1677876633">
    <w:abstractNumId w:val="10"/>
  </w:num>
  <w:num w:numId="6" w16cid:durableId="2146702272">
    <w:abstractNumId w:val="2"/>
  </w:num>
  <w:num w:numId="7" w16cid:durableId="697243824">
    <w:abstractNumId w:val="0"/>
  </w:num>
  <w:num w:numId="8" w16cid:durableId="453452978">
    <w:abstractNumId w:val="18"/>
  </w:num>
  <w:num w:numId="9" w16cid:durableId="1756904338">
    <w:abstractNumId w:val="28"/>
  </w:num>
  <w:num w:numId="10" w16cid:durableId="216009808">
    <w:abstractNumId w:val="21"/>
  </w:num>
  <w:num w:numId="11" w16cid:durableId="204104726">
    <w:abstractNumId w:val="17"/>
  </w:num>
  <w:num w:numId="12" w16cid:durableId="257106955">
    <w:abstractNumId w:val="14"/>
  </w:num>
  <w:num w:numId="13" w16cid:durableId="1316836765">
    <w:abstractNumId w:val="9"/>
  </w:num>
  <w:num w:numId="14" w16cid:durableId="1462654823">
    <w:abstractNumId w:val="6"/>
  </w:num>
  <w:num w:numId="15" w16cid:durableId="422529554">
    <w:abstractNumId w:val="13"/>
  </w:num>
  <w:num w:numId="16" w16cid:durableId="2058047414">
    <w:abstractNumId w:val="15"/>
  </w:num>
  <w:num w:numId="17" w16cid:durableId="1866753443">
    <w:abstractNumId w:val="16"/>
  </w:num>
  <w:num w:numId="18" w16cid:durableId="1503818983">
    <w:abstractNumId w:val="19"/>
  </w:num>
  <w:num w:numId="19" w16cid:durableId="2102480727">
    <w:abstractNumId w:val="23"/>
  </w:num>
  <w:num w:numId="20" w16cid:durableId="7216679">
    <w:abstractNumId w:val="8"/>
  </w:num>
  <w:num w:numId="21" w16cid:durableId="204370895">
    <w:abstractNumId w:val="4"/>
  </w:num>
  <w:num w:numId="22" w16cid:durableId="1208293848">
    <w:abstractNumId w:val="27"/>
  </w:num>
  <w:num w:numId="23" w16cid:durableId="764688585">
    <w:abstractNumId w:val="20"/>
  </w:num>
  <w:num w:numId="24" w16cid:durableId="1762220860">
    <w:abstractNumId w:val="30"/>
  </w:num>
  <w:num w:numId="25" w16cid:durableId="34160987">
    <w:abstractNumId w:val="1"/>
  </w:num>
  <w:num w:numId="26" w16cid:durableId="480579566">
    <w:abstractNumId w:val="24"/>
  </w:num>
  <w:num w:numId="27" w16cid:durableId="793599100">
    <w:abstractNumId w:val="12"/>
  </w:num>
  <w:num w:numId="28" w16cid:durableId="599607334">
    <w:abstractNumId w:val="22"/>
  </w:num>
  <w:num w:numId="29" w16cid:durableId="1426149820">
    <w:abstractNumId w:val="26"/>
  </w:num>
  <w:num w:numId="30" w16cid:durableId="10228602">
    <w:abstractNumId w:val="29"/>
  </w:num>
  <w:num w:numId="31" w16cid:durableId="948362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sjA2MTS2MDE3NjVR0lEKTi0uzszPAykwrAUAV3w7LCwAAAA="/>
  </w:docVars>
  <w:rsids>
    <w:rsidRoot w:val="003842C2"/>
    <w:rsid w:val="0000077D"/>
    <w:rsid w:val="00002649"/>
    <w:rsid w:val="00002D31"/>
    <w:rsid w:val="000136F1"/>
    <w:rsid w:val="00025BB6"/>
    <w:rsid w:val="000276F6"/>
    <w:rsid w:val="00027D87"/>
    <w:rsid w:val="000315C6"/>
    <w:rsid w:val="00036304"/>
    <w:rsid w:val="00040EA3"/>
    <w:rsid w:val="00046B94"/>
    <w:rsid w:val="00052FC8"/>
    <w:rsid w:val="000549C3"/>
    <w:rsid w:val="00054A0D"/>
    <w:rsid w:val="00057B72"/>
    <w:rsid w:val="000609ED"/>
    <w:rsid w:val="000700B8"/>
    <w:rsid w:val="000722D1"/>
    <w:rsid w:val="00073AAB"/>
    <w:rsid w:val="00076B44"/>
    <w:rsid w:val="00077FC9"/>
    <w:rsid w:val="00087314"/>
    <w:rsid w:val="00095099"/>
    <w:rsid w:val="000A4EB0"/>
    <w:rsid w:val="000B2E13"/>
    <w:rsid w:val="000B46C2"/>
    <w:rsid w:val="000B7AFC"/>
    <w:rsid w:val="000C2449"/>
    <w:rsid w:val="000C66BC"/>
    <w:rsid w:val="000D32D6"/>
    <w:rsid w:val="000D57A0"/>
    <w:rsid w:val="000D5BA3"/>
    <w:rsid w:val="000D636B"/>
    <w:rsid w:val="000F21F9"/>
    <w:rsid w:val="00102225"/>
    <w:rsid w:val="00110692"/>
    <w:rsid w:val="00112A97"/>
    <w:rsid w:val="001158D9"/>
    <w:rsid w:val="00116907"/>
    <w:rsid w:val="00125005"/>
    <w:rsid w:val="00126043"/>
    <w:rsid w:val="00126573"/>
    <w:rsid w:val="001278DE"/>
    <w:rsid w:val="00131062"/>
    <w:rsid w:val="001327D6"/>
    <w:rsid w:val="00136DA9"/>
    <w:rsid w:val="00137F3B"/>
    <w:rsid w:val="00141AEF"/>
    <w:rsid w:val="0014682B"/>
    <w:rsid w:val="001470F6"/>
    <w:rsid w:val="00147498"/>
    <w:rsid w:val="00147A62"/>
    <w:rsid w:val="001553DD"/>
    <w:rsid w:val="00161FA8"/>
    <w:rsid w:val="00165DE2"/>
    <w:rsid w:val="001757A6"/>
    <w:rsid w:val="001907B6"/>
    <w:rsid w:val="001A09CE"/>
    <w:rsid w:val="001A3F1D"/>
    <w:rsid w:val="001A6A9B"/>
    <w:rsid w:val="001A799B"/>
    <w:rsid w:val="001B7687"/>
    <w:rsid w:val="001B7F72"/>
    <w:rsid w:val="001C3152"/>
    <w:rsid w:val="001C3F5F"/>
    <w:rsid w:val="001D2183"/>
    <w:rsid w:val="001D2675"/>
    <w:rsid w:val="001D3AD5"/>
    <w:rsid w:val="001D444B"/>
    <w:rsid w:val="001D7048"/>
    <w:rsid w:val="001E7A55"/>
    <w:rsid w:val="001F6838"/>
    <w:rsid w:val="001F7D47"/>
    <w:rsid w:val="00205DB9"/>
    <w:rsid w:val="00215BCA"/>
    <w:rsid w:val="0021652F"/>
    <w:rsid w:val="00224448"/>
    <w:rsid w:val="00233C5B"/>
    <w:rsid w:val="002403DF"/>
    <w:rsid w:val="00240483"/>
    <w:rsid w:val="00240DFE"/>
    <w:rsid w:val="00241136"/>
    <w:rsid w:val="00242799"/>
    <w:rsid w:val="00244292"/>
    <w:rsid w:val="002454CD"/>
    <w:rsid w:val="00247FE8"/>
    <w:rsid w:val="00250D28"/>
    <w:rsid w:val="00251951"/>
    <w:rsid w:val="002520A1"/>
    <w:rsid w:val="0025254C"/>
    <w:rsid w:val="00252781"/>
    <w:rsid w:val="002547F5"/>
    <w:rsid w:val="002549B7"/>
    <w:rsid w:val="002555B0"/>
    <w:rsid w:val="002557FD"/>
    <w:rsid w:val="00273C2C"/>
    <w:rsid w:val="00274FF6"/>
    <w:rsid w:val="00277885"/>
    <w:rsid w:val="002867BB"/>
    <w:rsid w:val="00291547"/>
    <w:rsid w:val="00296E29"/>
    <w:rsid w:val="002A11A9"/>
    <w:rsid w:val="002A1FAC"/>
    <w:rsid w:val="002A4463"/>
    <w:rsid w:val="002A4E72"/>
    <w:rsid w:val="002A5F0D"/>
    <w:rsid w:val="002B10C7"/>
    <w:rsid w:val="002C0613"/>
    <w:rsid w:val="002C1FEB"/>
    <w:rsid w:val="002D0478"/>
    <w:rsid w:val="002D3DF5"/>
    <w:rsid w:val="002D56E1"/>
    <w:rsid w:val="002D57FD"/>
    <w:rsid w:val="002E07A9"/>
    <w:rsid w:val="002E192E"/>
    <w:rsid w:val="002F2039"/>
    <w:rsid w:val="002F3AE0"/>
    <w:rsid w:val="0030226E"/>
    <w:rsid w:val="0030726C"/>
    <w:rsid w:val="003134FD"/>
    <w:rsid w:val="003160CB"/>
    <w:rsid w:val="0031679B"/>
    <w:rsid w:val="00316AED"/>
    <w:rsid w:val="00334301"/>
    <w:rsid w:val="003434B2"/>
    <w:rsid w:val="00353690"/>
    <w:rsid w:val="003600DF"/>
    <w:rsid w:val="003619F8"/>
    <w:rsid w:val="003625EE"/>
    <w:rsid w:val="00362724"/>
    <w:rsid w:val="00363667"/>
    <w:rsid w:val="00364EB1"/>
    <w:rsid w:val="00366A04"/>
    <w:rsid w:val="00370398"/>
    <w:rsid w:val="003842C2"/>
    <w:rsid w:val="00392F59"/>
    <w:rsid w:val="003B1744"/>
    <w:rsid w:val="003B2808"/>
    <w:rsid w:val="003B60B4"/>
    <w:rsid w:val="003B6141"/>
    <w:rsid w:val="003C6FB9"/>
    <w:rsid w:val="003C7912"/>
    <w:rsid w:val="003D004B"/>
    <w:rsid w:val="003D1757"/>
    <w:rsid w:val="003D31F6"/>
    <w:rsid w:val="003D57A1"/>
    <w:rsid w:val="003E051C"/>
    <w:rsid w:val="003E1CB8"/>
    <w:rsid w:val="003E2CF1"/>
    <w:rsid w:val="003E5DA8"/>
    <w:rsid w:val="003F4223"/>
    <w:rsid w:val="003F4D19"/>
    <w:rsid w:val="003F7FF7"/>
    <w:rsid w:val="00400DF8"/>
    <w:rsid w:val="00407D2D"/>
    <w:rsid w:val="00412659"/>
    <w:rsid w:val="00414BE8"/>
    <w:rsid w:val="00414D99"/>
    <w:rsid w:val="004153EF"/>
    <w:rsid w:val="00420746"/>
    <w:rsid w:val="0042098F"/>
    <w:rsid w:val="004231E3"/>
    <w:rsid w:val="00437608"/>
    <w:rsid w:val="00445411"/>
    <w:rsid w:val="00451ED7"/>
    <w:rsid w:val="00452A33"/>
    <w:rsid w:val="00453C3C"/>
    <w:rsid w:val="00463729"/>
    <w:rsid w:val="0047236B"/>
    <w:rsid w:val="0047509B"/>
    <w:rsid w:val="00481F18"/>
    <w:rsid w:val="00485A52"/>
    <w:rsid w:val="00485AED"/>
    <w:rsid w:val="0049083F"/>
    <w:rsid w:val="00491417"/>
    <w:rsid w:val="0049376B"/>
    <w:rsid w:val="00497F01"/>
    <w:rsid w:val="004A0612"/>
    <w:rsid w:val="004A1E91"/>
    <w:rsid w:val="004A39A9"/>
    <w:rsid w:val="004A59C2"/>
    <w:rsid w:val="004A6D2A"/>
    <w:rsid w:val="004B21EE"/>
    <w:rsid w:val="004B7862"/>
    <w:rsid w:val="004C0977"/>
    <w:rsid w:val="004C1BA7"/>
    <w:rsid w:val="004C4E71"/>
    <w:rsid w:val="004D4E2A"/>
    <w:rsid w:val="004D7B11"/>
    <w:rsid w:val="004F7270"/>
    <w:rsid w:val="00503925"/>
    <w:rsid w:val="005055FC"/>
    <w:rsid w:val="00512680"/>
    <w:rsid w:val="00520CF2"/>
    <w:rsid w:val="00523FBC"/>
    <w:rsid w:val="00525C40"/>
    <w:rsid w:val="00552BF9"/>
    <w:rsid w:val="00553532"/>
    <w:rsid w:val="005544BE"/>
    <w:rsid w:val="005555FF"/>
    <w:rsid w:val="00556FCB"/>
    <w:rsid w:val="00563BB9"/>
    <w:rsid w:val="005645E8"/>
    <w:rsid w:val="0057231F"/>
    <w:rsid w:val="00574C82"/>
    <w:rsid w:val="00575038"/>
    <w:rsid w:val="00576A66"/>
    <w:rsid w:val="00580C71"/>
    <w:rsid w:val="00582CBF"/>
    <w:rsid w:val="00584ED7"/>
    <w:rsid w:val="005915BA"/>
    <w:rsid w:val="005A058E"/>
    <w:rsid w:val="005A29D9"/>
    <w:rsid w:val="005A51B5"/>
    <w:rsid w:val="005B0494"/>
    <w:rsid w:val="005B2539"/>
    <w:rsid w:val="005B3B09"/>
    <w:rsid w:val="005B4D3D"/>
    <w:rsid w:val="005C0DF2"/>
    <w:rsid w:val="005C2A7F"/>
    <w:rsid w:val="005C2DB3"/>
    <w:rsid w:val="005C5427"/>
    <w:rsid w:val="005C5C29"/>
    <w:rsid w:val="005C7CBD"/>
    <w:rsid w:val="005D14BC"/>
    <w:rsid w:val="005D1A86"/>
    <w:rsid w:val="005D2100"/>
    <w:rsid w:val="005D2DD0"/>
    <w:rsid w:val="005E1590"/>
    <w:rsid w:val="005E239F"/>
    <w:rsid w:val="005E2991"/>
    <w:rsid w:val="005F2F27"/>
    <w:rsid w:val="005F73A9"/>
    <w:rsid w:val="00603E10"/>
    <w:rsid w:val="00605E48"/>
    <w:rsid w:val="00613D2D"/>
    <w:rsid w:val="00614CB7"/>
    <w:rsid w:val="006151FD"/>
    <w:rsid w:val="00615210"/>
    <w:rsid w:val="00616369"/>
    <w:rsid w:val="00616908"/>
    <w:rsid w:val="006172BD"/>
    <w:rsid w:val="006227A0"/>
    <w:rsid w:val="00624484"/>
    <w:rsid w:val="0062555E"/>
    <w:rsid w:val="006277A7"/>
    <w:rsid w:val="006318FE"/>
    <w:rsid w:val="00633F7B"/>
    <w:rsid w:val="00635BC6"/>
    <w:rsid w:val="00644EC8"/>
    <w:rsid w:val="006456F1"/>
    <w:rsid w:val="0064615A"/>
    <w:rsid w:val="0064750D"/>
    <w:rsid w:val="006527C9"/>
    <w:rsid w:val="00657AF2"/>
    <w:rsid w:val="00661942"/>
    <w:rsid w:val="0066419B"/>
    <w:rsid w:val="0066618D"/>
    <w:rsid w:val="00675A5A"/>
    <w:rsid w:val="00675D17"/>
    <w:rsid w:val="00684AF4"/>
    <w:rsid w:val="00687ED5"/>
    <w:rsid w:val="00690971"/>
    <w:rsid w:val="00690CE8"/>
    <w:rsid w:val="006912A0"/>
    <w:rsid w:val="006A12A1"/>
    <w:rsid w:val="006A16CE"/>
    <w:rsid w:val="006A3F32"/>
    <w:rsid w:val="006A50D1"/>
    <w:rsid w:val="006A5743"/>
    <w:rsid w:val="006B21D6"/>
    <w:rsid w:val="006C0D22"/>
    <w:rsid w:val="006C430F"/>
    <w:rsid w:val="006C6969"/>
    <w:rsid w:val="006D4EDE"/>
    <w:rsid w:val="006D4FB7"/>
    <w:rsid w:val="006D6DAA"/>
    <w:rsid w:val="006D7213"/>
    <w:rsid w:val="006E03CE"/>
    <w:rsid w:val="006E147C"/>
    <w:rsid w:val="006F3376"/>
    <w:rsid w:val="006F609A"/>
    <w:rsid w:val="006F6BD1"/>
    <w:rsid w:val="00701FD2"/>
    <w:rsid w:val="00704704"/>
    <w:rsid w:val="00704836"/>
    <w:rsid w:val="00704C20"/>
    <w:rsid w:val="00705C53"/>
    <w:rsid w:val="0070733D"/>
    <w:rsid w:val="00712250"/>
    <w:rsid w:val="00717AAA"/>
    <w:rsid w:val="0073195D"/>
    <w:rsid w:val="007404E4"/>
    <w:rsid w:val="00742D1C"/>
    <w:rsid w:val="007515E7"/>
    <w:rsid w:val="0075343D"/>
    <w:rsid w:val="007558D4"/>
    <w:rsid w:val="007668FA"/>
    <w:rsid w:val="00790526"/>
    <w:rsid w:val="00790A15"/>
    <w:rsid w:val="00793FD0"/>
    <w:rsid w:val="007A250C"/>
    <w:rsid w:val="007A2DCE"/>
    <w:rsid w:val="007B07EF"/>
    <w:rsid w:val="007B2A1A"/>
    <w:rsid w:val="007B6279"/>
    <w:rsid w:val="007C0276"/>
    <w:rsid w:val="007C41A2"/>
    <w:rsid w:val="007C4E29"/>
    <w:rsid w:val="007C60E7"/>
    <w:rsid w:val="007D41D3"/>
    <w:rsid w:val="007D46F1"/>
    <w:rsid w:val="007E28B2"/>
    <w:rsid w:val="007F0FDB"/>
    <w:rsid w:val="007F2658"/>
    <w:rsid w:val="007F2AB5"/>
    <w:rsid w:val="007F4375"/>
    <w:rsid w:val="007F5937"/>
    <w:rsid w:val="008043A0"/>
    <w:rsid w:val="00810BAD"/>
    <w:rsid w:val="00812350"/>
    <w:rsid w:val="00813D5D"/>
    <w:rsid w:val="00824524"/>
    <w:rsid w:val="00837B98"/>
    <w:rsid w:val="00840CE5"/>
    <w:rsid w:val="00856390"/>
    <w:rsid w:val="00856933"/>
    <w:rsid w:val="00857549"/>
    <w:rsid w:val="008621D8"/>
    <w:rsid w:val="008655EB"/>
    <w:rsid w:val="00866983"/>
    <w:rsid w:val="0087517F"/>
    <w:rsid w:val="0087787A"/>
    <w:rsid w:val="00883D3C"/>
    <w:rsid w:val="008958A0"/>
    <w:rsid w:val="0089792A"/>
    <w:rsid w:val="00897D5A"/>
    <w:rsid w:val="008A1EC4"/>
    <w:rsid w:val="008A3E3D"/>
    <w:rsid w:val="008A4AAF"/>
    <w:rsid w:val="008A5660"/>
    <w:rsid w:val="008A7A6A"/>
    <w:rsid w:val="008B02B8"/>
    <w:rsid w:val="008B7466"/>
    <w:rsid w:val="008B7E93"/>
    <w:rsid w:val="008C185B"/>
    <w:rsid w:val="008C7418"/>
    <w:rsid w:val="008D6E1C"/>
    <w:rsid w:val="008E245A"/>
    <w:rsid w:val="008E457E"/>
    <w:rsid w:val="008E46E5"/>
    <w:rsid w:val="008E5785"/>
    <w:rsid w:val="008E6A45"/>
    <w:rsid w:val="008F191D"/>
    <w:rsid w:val="008F31A9"/>
    <w:rsid w:val="008F61AD"/>
    <w:rsid w:val="009130C4"/>
    <w:rsid w:val="00915E64"/>
    <w:rsid w:val="009211F7"/>
    <w:rsid w:val="00921F8E"/>
    <w:rsid w:val="00931ADF"/>
    <w:rsid w:val="00935E43"/>
    <w:rsid w:val="00936273"/>
    <w:rsid w:val="009378D1"/>
    <w:rsid w:val="00940BD7"/>
    <w:rsid w:val="009420DF"/>
    <w:rsid w:val="00942B5D"/>
    <w:rsid w:val="009530DA"/>
    <w:rsid w:val="00963883"/>
    <w:rsid w:val="00967660"/>
    <w:rsid w:val="00980527"/>
    <w:rsid w:val="00985414"/>
    <w:rsid w:val="0098777E"/>
    <w:rsid w:val="00994B0F"/>
    <w:rsid w:val="009B26F0"/>
    <w:rsid w:val="009B7973"/>
    <w:rsid w:val="009D177C"/>
    <w:rsid w:val="009D5B0B"/>
    <w:rsid w:val="009E2342"/>
    <w:rsid w:val="009F61A0"/>
    <w:rsid w:val="009F7096"/>
    <w:rsid w:val="00A01427"/>
    <w:rsid w:val="00A02783"/>
    <w:rsid w:val="00A03E39"/>
    <w:rsid w:val="00A11522"/>
    <w:rsid w:val="00A11F11"/>
    <w:rsid w:val="00A142C0"/>
    <w:rsid w:val="00A15F98"/>
    <w:rsid w:val="00A20F79"/>
    <w:rsid w:val="00A31D29"/>
    <w:rsid w:val="00A35278"/>
    <w:rsid w:val="00A43695"/>
    <w:rsid w:val="00A4404A"/>
    <w:rsid w:val="00A46B05"/>
    <w:rsid w:val="00A51D91"/>
    <w:rsid w:val="00A55FFF"/>
    <w:rsid w:val="00A62604"/>
    <w:rsid w:val="00A6561A"/>
    <w:rsid w:val="00A67525"/>
    <w:rsid w:val="00A73FB5"/>
    <w:rsid w:val="00A74225"/>
    <w:rsid w:val="00A80CD1"/>
    <w:rsid w:val="00A87EFB"/>
    <w:rsid w:val="00A93617"/>
    <w:rsid w:val="00A95F3C"/>
    <w:rsid w:val="00A9744A"/>
    <w:rsid w:val="00AA6577"/>
    <w:rsid w:val="00AA662D"/>
    <w:rsid w:val="00AA7F93"/>
    <w:rsid w:val="00AB0C7C"/>
    <w:rsid w:val="00AB13B7"/>
    <w:rsid w:val="00AB2969"/>
    <w:rsid w:val="00AB3A88"/>
    <w:rsid w:val="00AB6707"/>
    <w:rsid w:val="00AC3D9E"/>
    <w:rsid w:val="00AD15B4"/>
    <w:rsid w:val="00AD5901"/>
    <w:rsid w:val="00AE74B0"/>
    <w:rsid w:val="00B00CB5"/>
    <w:rsid w:val="00B01CCA"/>
    <w:rsid w:val="00B055C2"/>
    <w:rsid w:val="00B0589D"/>
    <w:rsid w:val="00B10138"/>
    <w:rsid w:val="00B102E1"/>
    <w:rsid w:val="00B116FD"/>
    <w:rsid w:val="00B1378A"/>
    <w:rsid w:val="00B26247"/>
    <w:rsid w:val="00B3200F"/>
    <w:rsid w:val="00B40E76"/>
    <w:rsid w:val="00B41FE6"/>
    <w:rsid w:val="00B4670D"/>
    <w:rsid w:val="00B47501"/>
    <w:rsid w:val="00B50C99"/>
    <w:rsid w:val="00B53481"/>
    <w:rsid w:val="00B54D30"/>
    <w:rsid w:val="00B601CD"/>
    <w:rsid w:val="00B650A7"/>
    <w:rsid w:val="00B666C4"/>
    <w:rsid w:val="00B66BD3"/>
    <w:rsid w:val="00B71EC7"/>
    <w:rsid w:val="00B75869"/>
    <w:rsid w:val="00B810B0"/>
    <w:rsid w:val="00B822B9"/>
    <w:rsid w:val="00B844DA"/>
    <w:rsid w:val="00B84D21"/>
    <w:rsid w:val="00B90EFD"/>
    <w:rsid w:val="00B9388B"/>
    <w:rsid w:val="00B938F4"/>
    <w:rsid w:val="00B93CC0"/>
    <w:rsid w:val="00B94282"/>
    <w:rsid w:val="00B95382"/>
    <w:rsid w:val="00BA2AAA"/>
    <w:rsid w:val="00BA5B4F"/>
    <w:rsid w:val="00BA7679"/>
    <w:rsid w:val="00BC5FAB"/>
    <w:rsid w:val="00BD00D2"/>
    <w:rsid w:val="00BD1957"/>
    <w:rsid w:val="00BD66DE"/>
    <w:rsid w:val="00BD7FAE"/>
    <w:rsid w:val="00BF0AD2"/>
    <w:rsid w:val="00BF23C7"/>
    <w:rsid w:val="00BF3A9F"/>
    <w:rsid w:val="00BF5476"/>
    <w:rsid w:val="00C13323"/>
    <w:rsid w:val="00C14ED2"/>
    <w:rsid w:val="00C3142B"/>
    <w:rsid w:val="00C31EED"/>
    <w:rsid w:val="00C428C6"/>
    <w:rsid w:val="00C50CD7"/>
    <w:rsid w:val="00C51953"/>
    <w:rsid w:val="00C51B95"/>
    <w:rsid w:val="00C53EAD"/>
    <w:rsid w:val="00C5462B"/>
    <w:rsid w:val="00C548AC"/>
    <w:rsid w:val="00C56298"/>
    <w:rsid w:val="00C60142"/>
    <w:rsid w:val="00C62672"/>
    <w:rsid w:val="00C67B54"/>
    <w:rsid w:val="00C738C4"/>
    <w:rsid w:val="00C768BD"/>
    <w:rsid w:val="00C805B8"/>
    <w:rsid w:val="00C805F3"/>
    <w:rsid w:val="00C97A31"/>
    <w:rsid w:val="00CA2A97"/>
    <w:rsid w:val="00CA3A7F"/>
    <w:rsid w:val="00CA49E9"/>
    <w:rsid w:val="00CB0FCE"/>
    <w:rsid w:val="00CC2ACA"/>
    <w:rsid w:val="00CC3E8B"/>
    <w:rsid w:val="00CC4043"/>
    <w:rsid w:val="00CD25E9"/>
    <w:rsid w:val="00CD4FDB"/>
    <w:rsid w:val="00CE0188"/>
    <w:rsid w:val="00CF0C53"/>
    <w:rsid w:val="00CF22E7"/>
    <w:rsid w:val="00CF2B3C"/>
    <w:rsid w:val="00CF59E0"/>
    <w:rsid w:val="00CF639E"/>
    <w:rsid w:val="00D0074C"/>
    <w:rsid w:val="00D04232"/>
    <w:rsid w:val="00D135DC"/>
    <w:rsid w:val="00D13CAF"/>
    <w:rsid w:val="00D1491D"/>
    <w:rsid w:val="00D32A38"/>
    <w:rsid w:val="00D356E4"/>
    <w:rsid w:val="00D36F85"/>
    <w:rsid w:val="00D43D7D"/>
    <w:rsid w:val="00D5656A"/>
    <w:rsid w:val="00D572B7"/>
    <w:rsid w:val="00D73953"/>
    <w:rsid w:val="00D76861"/>
    <w:rsid w:val="00D85E1A"/>
    <w:rsid w:val="00D906B9"/>
    <w:rsid w:val="00D92398"/>
    <w:rsid w:val="00D93E40"/>
    <w:rsid w:val="00D95B74"/>
    <w:rsid w:val="00D9788A"/>
    <w:rsid w:val="00DA4624"/>
    <w:rsid w:val="00DB3865"/>
    <w:rsid w:val="00DC6B79"/>
    <w:rsid w:val="00DD53DB"/>
    <w:rsid w:val="00DD70E7"/>
    <w:rsid w:val="00DE411D"/>
    <w:rsid w:val="00DF151D"/>
    <w:rsid w:val="00DF1E94"/>
    <w:rsid w:val="00DF3F37"/>
    <w:rsid w:val="00DF400D"/>
    <w:rsid w:val="00DF63AD"/>
    <w:rsid w:val="00E04126"/>
    <w:rsid w:val="00E0624C"/>
    <w:rsid w:val="00E06E96"/>
    <w:rsid w:val="00E1339D"/>
    <w:rsid w:val="00E21190"/>
    <w:rsid w:val="00E252D6"/>
    <w:rsid w:val="00E26EFE"/>
    <w:rsid w:val="00E3371A"/>
    <w:rsid w:val="00E36908"/>
    <w:rsid w:val="00E40F87"/>
    <w:rsid w:val="00E50A39"/>
    <w:rsid w:val="00E70BB2"/>
    <w:rsid w:val="00E71424"/>
    <w:rsid w:val="00E7643F"/>
    <w:rsid w:val="00E84D00"/>
    <w:rsid w:val="00E8656D"/>
    <w:rsid w:val="00E9184F"/>
    <w:rsid w:val="00EA1C61"/>
    <w:rsid w:val="00EB104F"/>
    <w:rsid w:val="00EB146B"/>
    <w:rsid w:val="00EB7330"/>
    <w:rsid w:val="00EB761A"/>
    <w:rsid w:val="00EC058C"/>
    <w:rsid w:val="00EC09A5"/>
    <w:rsid w:val="00EC41FA"/>
    <w:rsid w:val="00ED2BCC"/>
    <w:rsid w:val="00ED3E62"/>
    <w:rsid w:val="00ED5867"/>
    <w:rsid w:val="00ED5BCF"/>
    <w:rsid w:val="00EE1FC6"/>
    <w:rsid w:val="00EE21EC"/>
    <w:rsid w:val="00EE6BAD"/>
    <w:rsid w:val="00EF2B1B"/>
    <w:rsid w:val="00EF5998"/>
    <w:rsid w:val="00F0026E"/>
    <w:rsid w:val="00F002DD"/>
    <w:rsid w:val="00F010AD"/>
    <w:rsid w:val="00F016A9"/>
    <w:rsid w:val="00F054C2"/>
    <w:rsid w:val="00F10A73"/>
    <w:rsid w:val="00F10C60"/>
    <w:rsid w:val="00F229C3"/>
    <w:rsid w:val="00F247D3"/>
    <w:rsid w:val="00F25CC5"/>
    <w:rsid w:val="00F32A06"/>
    <w:rsid w:val="00F34314"/>
    <w:rsid w:val="00F37130"/>
    <w:rsid w:val="00F41B08"/>
    <w:rsid w:val="00F47473"/>
    <w:rsid w:val="00F47CC7"/>
    <w:rsid w:val="00F53827"/>
    <w:rsid w:val="00F54BFE"/>
    <w:rsid w:val="00F56DAC"/>
    <w:rsid w:val="00F615F1"/>
    <w:rsid w:val="00F63193"/>
    <w:rsid w:val="00F65046"/>
    <w:rsid w:val="00F71256"/>
    <w:rsid w:val="00F84021"/>
    <w:rsid w:val="00F866BD"/>
    <w:rsid w:val="00F87D63"/>
    <w:rsid w:val="00F924D1"/>
    <w:rsid w:val="00F94C88"/>
    <w:rsid w:val="00F97647"/>
    <w:rsid w:val="00FB0EE4"/>
    <w:rsid w:val="00FB37A0"/>
    <w:rsid w:val="00FB3A0C"/>
    <w:rsid w:val="00FB5467"/>
    <w:rsid w:val="00FB657A"/>
    <w:rsid w:val="00FC3DFF"/>
    <w:rsid w:val="00FC4FFE"/>
    <w:rsid w:val="00FC66A7"/>
    <w:rsid w:val="00FD4188"/>
    <w:rsid w:val="00FD7104"/>
    <w:rsid w:val="00FD78AD"/>
    <w:rsid w:val="00FE4BDE"/>
    <w:rsid w:val="00FE5A2F"/>
    <w:rsid w:val="00FE62AA"/>
    <w:rsid w:val="00FE7AAF"/>
    <w:rsid w:val="00FE7ABC"/>
    <w:rsid w:val="00FE7FE5"/>
    <w:rsid w:val="00FF0293"/>
    <w:rsid w:val="00FF285C"/>
    <w:rsid w:val="00FF5E82"/>
    <w:rsid w:val="00FF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188505"/>
  <w15:chartTrackingRefBased/>
  <w15:docId w15:val="{ACEC8CF8-C4A2-41CF-9171-11134E2A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8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E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CF"/>
  </w:style>
  <w:style w:type="paragraph" w:styleId="Footer">
    <w:name w:val="footer"/>
    <w:basedOn w:val="Normal"/>
    <w:link w:val="Foot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CF"/>
  </w:style>
  <w:style w:type="character" w:styleId="PlaceholderText">
    <w:name w:val="Placeholder Text"/>
    <w:basedOn w:val="DefaultParagraphFont"/>
    <w:uiPriority w:val="99"/>
    <w:semiHidden/>
    <w:rsid w:val="00ED5BCF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B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BCF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3F4D1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5750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52F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2FC8"/>
    <w:rPr>
      <w:rFonts w:ascii="Segoe UI" w:hAnsi="Segoe UI" w:cs="Segoe UI"/>
      <w:sz w:val="18"/>
      <w:szCs w:val="18"/>
    </w:rPr>
  </w:style>
  <w:style w:type="character" w:customStyle="1" w:styleId="st">
    <w:name w:val="st"/>
    <w:basedOn w:val="DefaultParagraphFont"/>
    <w:rsid w:val="00241136"/>
  </w:style>
  <w:style w:type="character" w:styleId="Emphasis">
    <w:name w:val="Emphasis"/>
    <w:basedOn w:val="DefaultParagraphFont"/>
    <w:uiPriority w:val="20"/>
    <w:qFormat/>
    <w:rsid w:val="0024113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209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17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isa.rahmani68@gmail.com" TargetMode="External"/><Relationship Id="rId13" Type="http://schemas.openxmlformats.org/officeDocument/2006/relationships/hyperlink" Target="mailto:mhemat@shirazu.ac.ir" TargetMode="External"/><Relationship Id="rId18" Type="http://schemas.openxmlformats.org/officeDocument/2006/relationships/hyperlink" Target="https://courses.edx.org/certificates/692e6abca1cf4aee83145516e91e667d?_gl=1*1ru18a9*_ga*MTU5MzIzNjEuMTY3MzQ3MDMyNw..*_ga_D3KS4KMDT0*MTY5NDIwOTk3MS4zNTMuMS4xNjk0MjA5OTc2LjU1LjAuMA.." TargetMode="External"/><Relationship Id="rId26" Type="http://schemas.openxmlformats.org/officeDocument/2006/relationships/hyperlink" Target="https://www.coursera.org/account/accomplishments/certificate/N8HVYLZF9TTF" TargetMode="External"/><Relationship Id="rId3" Type="http://schemas.openxmlformats.org/officeDocument/2006/relationships/styles" Target="styles.xml"/><Relationship Id="rId21" Type="http://schemas.openxmlformats.org/officeDocument/2006/relationships/hyperlink" Target="https://maktabkhooneh.org/certificates/MK-6T8QDO/?print=True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parisa.rahmani68@gmail.com" TargetMode="External"/><Relationship Id="rId17" Type="http://schemas.openxmlformats.org/officeDocument/2006/relationships/hyperlink" Target="https://www.datacamp.com/statement-of-accomplishment/track/bc67006d52bd77d65911e0975ef9d0fba258442c" TargetMode="External"/><Relationship Id="rId25" Type="http://schemas.openxmlformats.org/officeDocument/2006/relationships/hyperlink" Target="https://www.coursera.org/account/accomplishments/certificate/TSS7VU6XEQW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atacamp.com/statement-of-accomplishment/track/bc67006d52bd77d65911e0975ef9d0fba258442c" TargetMode="External"/><Relationship Id="rId20" Type="http://schemas.openxmlformats.org/officeDocument/2006/relationships/hyperlink" Target="https://members.codewithmosh.com/courses/417695/certificat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mir.sojoodi@gmail.com" TargetMode="External"/><Relationship Id="rId24" Type="http://schemas.openxmlformats.org/officeDocument/2006/relationships/hyperlink" Target="https://www.coursera.org/account/accomplishments/certificate/6HAKQW3D68A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mir.sojoodi@gmail.com" TargetMode="External"/><Relationship Id="rId23" Type="http://schemas.openxmlformats.org/officeDocument/2006/relationships/hyperlink" Target="https://www.coursera.org/account/accomplishments/certificate/4H2UQXR6RSST" TargetMode="External"/><Relationship Id="rId28" Type="http://schemas.openxmlformats.org/officeDocument/2006/relationships/footer" Target="footer1.xml"/><Relationship Id="rId10" Type="http://schemas.openxmlformats.org/officeDocument/2006/relationships/hyperlink" Target="mailto:mahzoon@shirazu.ac.ir" TargetMode="External"/><Relationship Id="rId19" Type="http://schemas.openxmlformats.org/officeDocument/2006/relationships/hyperlink" Target="https://courses.edx.org/certificates/5d11449633c34afeb2d6de1e39964d3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hemat@shirazu.ac.ir" TargetMode="External"/><Relationship Id="rId14" Type="http://schemas.openxmlformats.org/officeDocument/2006/relationships/hyperlink" Target="mailto:mahzoon@shirazu.ac.ir" TargetMode="External"/><Relationship Id="rId22" Type="http://schemas.openxmlformats.org/officeDocument/2006/relationships/hyperlink" Target="https://maktabkhooneh.org/certificates/MK-Z8MTWE/?print=True" TargetMode="External"/><Relationship Id="rId27" Type="http://schemas.openxmlformats.org/officeDocument/2006/relationships/hyperlink" Target="https://www.coursera.org/account/accomplishments/certificate/WTZZMH6D4Z4T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E9865-9FDF-425B-80B1-63E1635AF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ossein</dc:creator>
  <cp:keywords/>
  <dc:description/>
  <cp:lastModifiedBy>AmirHossein Sojoodi</cp:lastModifiedBy>
  <cp:revision>17</cp:revision>
  <cp:lastPrinted>2023-08-28T04:34:00Z</cp:lastPrinted>
  <dcterms:created xsi:type="dcterms:W3CDTF">2023-08-28T02:02:00Z</dcterms:created>
  <dcterms:modified xsi:type="dcterms:W3CDTF">2023-09-11T02:33:00Z</dcterms:modified>
</cp:coreProperties>
</file>